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64752898" w:displacedByCustomXml="next"/>
    <w:bookmarkEnd w:id="0" w:displacedByCustomXml="next"/>
    <w:sdt>
      <w:sdtPr>
        <w:rPr>
          <w:rFonts w:asciiTheme="majorHAnsi" w:eastAsiaTheme="majorEastAsia" w:hAnsiTheme="majorHAnsi" w:cstheme="majorBidi"/>
          <w:color w:val="2F5496" w:themeColor="accent1" w:themeShade="BF"/>
          <w:spacing w:val="0"/>
          <w:sz w:val="32"/>
          <w:szCs w:val="32"/>
        </w:rPr>
        <w:id w:val="814601360"/>
        <w:docPartObj>
          <w:docPartGallery w:val="Cover Pages"/>
          <w:docPartUnique/>
        </w:docPartObj>
      </w:sdtPr>
      <w:sdtEndPr>
        <w:rPr>
          <w:rFonts w:asciiTheme="minorHAnsi" w:eastAsiaTheme="minorHAnsi" w:hAnsiTheme="minorHAnsi" w:cstheme="minorBidi"/>
          <w:color w:val="auto"/>
          <w:sz w:val="22"/>
          <w:szCs w:val="22"/>
        </w:rPr>
      </w:sdtEndPr>
      <w:sdtContent>
        <w:p w14:paraId="204C908B" w14:textId="77777777" w:rsidR="00DE67FE" w:rsidRDefault="00DE67FE" w:rsidP="006F2627">
          <w:pPr>
            <w:pStyle w:val="Subtitle"/>
            <w:jc w:val="center"/>
            <w:rPr>
              <w:rtl/>
            </w:rPr>
          </w:pPr>
          <w:r>
            <w:t>Technion – Israel Institute of Technology</w:t>
          </w:r>
        </w:p>
        <w:p w14:paraId="3451EE60" w14:textId="77777777" w:rsidR="00DE67FE" w:rsidRDefault="00DE67FE" w:rsidP="006F2627">
          <w:pPr>
            <w:jc w:val="center"/>
            <w:rPr>
              <w:rtl/>
            </w:rPr>
          </w:pPr>
          <w:r w:rsidRPr="00147219">
            <w:rPr>
              <w:noProof/>
              <w:rtl/>
              <w:lang w:bidi="ar-SA"/>
            </w:rPr>
            <w:drawing>
              <wp:inline distT="0" distB="0" distL="0" distR="0" wp14:anchorId="54D211E0" wp14:editId="1A049046">
                <wp:extent cx="1876425" cy="1876425"/>
                <wp:effectExtent l="0" t="0" r="0" b="0"/>
                <wp:docPr id="2" name="גרפיקה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6">
                          <a:extLst>
                            <a:ext uri="{96DAC541-7B7A-43D3-8B79-37D633B846F1}">
                              <asvg:svgBlip xmlns:asvg="http://schemas.microsoft.com/office/drawing/2016/SVG/main" r:embed="rId7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76425" cy="18764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4632B676" w14:textId="77777777" w:rsidR="00DE67FE" w:rsidRDefault="00DE67FE" w:rsidP="006F2627">
          <w:pPr>
            <w:jc w:val="center"/>
            <w:rPr>
              <w:rtl/>
            </w:rPr>
          </w:pPr>
        </w:p>
        <w:p w14:paraId="228EA1B0" w14:textId="73E48AB4" w:rsidR="00DE67FE" w:rsidRPr="00D65F1F" w:rsidRDefault="00DE67FE" w:rsidP="006F2627">
          <w:pPr>
            <w:pStyle w:val="Title"/>
            <w:jc w:val="center"/>
          </w:pPr>
          <w:r>
            <w:t>HW</w:t>
          </w:r>
          <w:r w:rsidR="004F0387">
            <w:t>3</w:t>
          </w:r>
        </w:p>
        <w:p w14:paraId="54DDA817" w14:textId="77777777" w:rsidR="00DE67FE" w:rsidRDefault="00DE67FE" w:rsidP="006F2627">
          <w:pPr>
            <w:pStyle w:val="Subtitle"/>
            <w:jc w:val="center"/>
            <w:rPr>
              <w:highlight w:val="yellow"/>
            </w:rPr>
          </w:pPr>
        </w:p>
        <w:p w14:paraId="56865B50" w14:textId="77777777" w:rsidR="00DE67FE" w:rsidRPr="00A30531" w:rsidRDefault="00DE67FE" w:rsidP="006F2627">
          <w:pPr>
            <w:pStyle w:val="Subtitle"/>
            <w:jc w:val="center"/>
          </w:pPr>
          <w:r>
            <w:t>Vision Aided Navigation</w:t>
          </w:r>
        </w:p>
        <w:p w14:paraId="7B69E78C" w14:textId="77777777" w:rsidR="00DE67FE" w:rsidRPr="00A30531" w:rsidRDefault="00DE67FE" w:rsidP="006F2627">
          <w:pPr>
            <w:pStyle w:val="Subtitle"/>
            <w:jc w:val="center"/>
          </w:pPr>
          <w:r>
            <w:t>086761</w:t>
          </w:r>
        </w:p>
        <w:p w14:paraId="28E4DDBF" w14:textId="77777777" w:rsidR="00DE67FE" w:rsidRDefault="00DE67FE" w:rsidP="00F80A7D">
          <w:pPr>
            <w:rPr>
              <w:rtl/>
            </w:rPr>
          </w:pPr>
        </w:p>
        <w:p w14:paraId="6F1BB3D6" w14:textId="77777777" w:rsidR="00DE67FE" w:rsidRDefault="00DE67FE" w:rsidP="00F80A7D">
          <w:pPr>
            <w:rPr>
              <w:rtl/>
            </w:rPr>
          </w:pPr>
        </w:p>
        <w:p w14:paraId="14CF1593" w14:textId="77777777" w:rsidR="00DE67FE" w:rsidRDefault="00DE67FE" w:rsidP="00F80A7D">
          <w:pPr>
            <w:rPr>
              <w:rtl/>
            </w:rPr>
          </w:pP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2223"/>
            <w:gridCol w:w="2331"/>
            <w:gridCol w:w="3742"/>
          </w:tblGrid>
          <w:tr w:rsidR="00DE67FE" w:rsidRPr="00E137EE" w14:paraId="1403CF12" w14:textId="77777777" w:rsidTr="001E3A60">
            <w:tc>
              <w:tcPr>
                <w:tcW w:w="2765" w:type="dxa"/>
              </w:tcPr>
              <w:p w14:paraId="677B738E" w14:textId="77777777" w:rsidR="00DE67FE" w:rsidRPr="00E137EE" w:rsidRDefault="00DE67FE" w:rsidP="00F80A7D">
                <w:pPr>
                  <w:pStyle w:val="Subtitle"/>
                </w:pPr>
                <w:r>
                  <w:t>Alon Spinner</w:t>
                </w:r>
              </w:p>
            </w:tc>
            <w:tc>
              <w:tcPr>
                <w:tcW w:w="2765" w:type="dxa"/>
              </w:tcPr>
              <w:p w14:paraId="060CEF8C" w14:textId="77777777" w:rsidR="00DE67FE" w:rsidRPr="00E137EE" w:rsidRDefault="00DE67FE" w:rsidP="00F80A7D">
                <w:pPr>
                  <w:pStyle w:val="Subtitle"/>
                </w:pPr>
                <w:r>
                  <w:t>305184335</w:t>
                </w:r>
              </w:p>
            </w:tc>
            <w:tc>
              <w:tcPr>
                <w:tcW w:w="2766" w:type="dxa"/>
              </w:tcPr>
              <w:p w14:paraId="394E82FC" w14:textId="77777777" w:rsidR="00DE67FE" w:rsidRPr="00E137EE" w:rsidRDefault="00DE67FE" w:rsidP="00F80A7D">
                <w:pPr>
                  <w:pStyle w:val="Subtitle"/>
                </w:pPr>
                <w:r>
                  <w:t>alonspinner@gmail.com</w:t>
                </w:r>
              </w:p>
            </w:tc>
          </w:tr>
          <w:tr w:rsidR="00DE67FE" w:rsidRPr="00E137EE" w14:paraId="0948594F" w14:textId="77777777" w:rsidTr="001E3A60">
            <w:tc>
              <w:tcPr>
                <w:tcW w:w="2765" w:type="dxa"/>
              </w:tcPr>
              <w:p w14:paraId="712BB0FD" w14:textId="77777777" w:rsidR="00DE67FE" w:rsidRPr="00E137EE" w:rsidRDefault="00DE67FE" w:rsidP="00F80A7D">
                <w:pPr>
                  <w:pStyle w:val="Subtitle"/>
                  <w:rPr>
                    <w:rtl/>
                  </w:rPr>
                </w:pPr>
                <w:r>
                  <w:t>Sher Hazan</w:t>
                </w:r>
              </w:p>
            </w:tc>
            <w:tc>
              <w:tcPr>
                <w:tcW w:w="2765" w:type="dxa"/>
              </w:tcPr>
              <w:p w14:paraId="3431D6BE" w14:textId="77777777" w:rsidR="00DE67FE" w:rsidRPr="00422D3A" w:rsidRDefault="00DE67FE" w:rsidP="00F80A7D">
                <w:pPr>
                  <w:pStyle w:val="Subtitle"/>
                </w:pPr>
                <w:r>
                  <w:t>308026467</w:t>
                </w:r>
              </w:p>
            </w:tc>
            <w:tc>
              <w:tcPr>
                <w:tcW w:w="2766" w:type="dxa"/>
              </w:tcPr>
              <w:p w14:paraId="7708022C" w14:textId="77777777" w:rsidR="00DE67FE" w:rsidRPr="00E137EE" w:rsidRDefault="00DE67FE" w:rsidP="00F80A7D">
                <w:pPr>
                  <w:pStyle w:val="Subtitle"/>
                </w:pPr>
                <w:r>
                  <w:t>sherhazan@campus.technion.ac.il</w:t>
                </w:r>
              </w:p>
            </w:tc>
          </w:tr>
        </w:tbl>
        <w:p w14:paraId="3796E0F9" w14:textId="77777777" w:rsidR="00DE67FE" w:rsidRDefault="00DE67FE" w:rsidP="00F80A7D"/>
        <w:p w14:paraId="32418FEB" w14:textId="77777777" w:rsidR="00DE67FE" w:rsidRDefault="00DE67FE" w:rsidP="00F80A7D"/>
        <w:p w14:paraId="183AED96" w14:textId="77777777" w:rsidR="00DE67FE" w:rsidRDefault="00DE67FE" w:rsidP="00F80A7D"/>
        <w:p w14:paraId="27B94459" w14:textId="77777777" w:rsidR="00DE67FE" w:rsidRPr="008B0D26" w:rsidRDefault="00DE67FE" w:rsidP="00F80A7D"/>
        <w:p w14:paraId="097FCE4C" w14:textId="77777777" w:rsidR="00DE67FE" w:rsidRDefault="00DE67FE" w:rsidP="00F80A7D"/>
        <w:p w14:paraId="0719E36C" w14:textId="77777777" w:rsidR="00DE67FE" w:rsidRDefault="00DE67FE" w:rsidP="00F80A7D"/>
        <w:p w14:paraId="0736675A" w14:textId="77777777" w:rsidR="00DE67FE" w:rsidRDefault="00DE67FE" w:rsidP="00F80A7D"/>
        <w:p w14:paraId="4D279540" w14:textId="2CD439DB" w:rsidR="00DE67FE" w:rsidRPr="00D65F1F" w:rsidRDefault="00DE67FE" w:rsidP="006F2627">
          <w:pPr>
            <w:jc w:val="center"/>
          </w:pPr>
          <w:r w:rsidRPr="00D65F1F">
            <w:fldChar w:fldCharType="begin"/>
          </w:r>
          <w:r w:rsidRPr="00D65F1F">
            <w:instrText xml:space="preserve"> DATE \@ "MMMM d, yyyy" </w:instrText>
          </w:r>
          <w:r w:rsidRPr="00D65F1F">
            <w:fldChar w:fldCharType="separate"/>
          </w:r>
          <w:r w:rsidR="00046F42">
            <w:rPr>
              <w:noProof/>
            </w:rPr>
            <w:t>December 5, 2021</w:t>
          </w:r>
          <w:r w:rsidRPr="00D65F1F">
            <w:fldChar w:fldCharType="end"/>
          </w:r>
        </w:p>
      </w:sdtContent>
    </w:sdt>
    <w:p w14:paraId="4196310F" w14:textId="77777777" w:rsidR="00DE67FE" w:rsidRDefault="00DE67FE" w:rsidP="00F80A7D"/>
    <w:p w14:paraId="1E0A3BB6" w14:textId="77777777" w:rsidR="00783252" w:rsidRDefault="00783252" w:rsidP="00F80A7D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bookmarkStart w:id="1" w:name="_Hlk88063660"/>
      <w:r>
        <w:br w:type="page"/>
      </w:r>
    </w:p>
    <w:p w14:paraId="1AD175A5" w14:textId="7F86EB8C" w:rsidR="00783252" w:rsidRDefault="00783252" w:rsidP="00F80A7D">
      <w:pPr>
        <w:pStyle w:val="Heading2"/>
      </w:pPr>
      <w:r>
        <w:lastRenderedPageBreak/>
        <w:t xml:space="preserve">Question 1 : Consider a prior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N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>
        <w:t xml:space="preserve"> on random variable </w:t>
      </w:r>
      <m:oMath>
        <m:r>
          <w:rPr>
            <w:rFonts w:ascii="Cambria Math" w:hAnsi="Cambria Math"/>
          </w:rPr>
          <m:t>x</m:t>
        </m:r>
      </m:oMath>
      <w:r>
        <w:t xml:space="preserve"> and two measurements from different observation models</w:t>
      </w:r>
      <w:r>
        <w:br/>
      </w: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w:br/>
          </m:r>
        </m:oMath>
      </m:oMathPara>
      <w:r>
        <w:t xml:space="preserve">wi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~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0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v</m:t>
            </m:r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~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0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v</m:t>
            </m:r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709B0DE2" w14:textId="77777777" w:rsidR="00783252" w:rsidRDefault="00783252" w:rsidP="00F80A7D">
      <w:pPr>
        <w:pStyle w:val="Heading3"/>
        <w:numPr>
          <w:ilvl w:val="0"/>
          <w:numId w:val="2"/>
        </w:numPr>
      </w:pPr>
      <w:r>
        <w:t xml:space="preserve">Develop an expression for the posteriori information matrix </w:t>
      </w:r>
      <m:oMath>
        <m:r>
          <w:rPr>
            <w:rFonts w:ascii="Cambria Math" w:hAnsi="Cambria Math"/>
          </w:rPr>
          <m:t>I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-1</m:t>
            </m:r>
          </m:sup>
        </m:sSup>
      </m:oMath>
      <w:r>
        <w:t>, s</w:t>
      </w:r>
      <w:proofErr w:type="spellStart"/>
      <w:r>
        <w:t>uch</w:t>
      </w:r>
      <w:proofErr w:type="spellEnd"/>
      <w:r>
        <w:t xml:space="preserve"> that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w:rPr>
            <w:rFonts w:ascii="Cambria Math" w:hAnsi="Cambria Math"/>
          </w:rPr>
          <m:t>=N(μ,</m:t>
        </m:r>
        <m:r>
          <m:rPr>
            <m:sty m:val="p"/>
          </m:rPr>
          <w:rPr>
            <w:rFonts w:ascii="Cambria Math" w:hAnsi="Cambria Math"/>
          </w:rPr>
          <m:t>Σ</m:t>
        </m:r>
        <m:r>
          <w:rPr>
            <w:rFonts w:ascii="Cambria Math" w:hAnsi="Cambria Math"/>
          </w:rPr>
          <m:t>)</m:t>
        </m:r>
      </m:oMath>
      <w:r>
        <w:t xml:space="preserve">. </w:t>
      </w:r>
    </w:p>
    <w:p w14:paraId="07709A3B" w14:textId="77777777" w:rsidR="00783252" w:rsidRDefault="00783252" w:rsidP="00F80A7D"/>
    <w:p w14:paraId="05D9781E" w14:textId="77777777" w:rsidR="00783252" w:rsidRPr="00124011" w:rsidRDefault="00783252" w:rsidP="00F80A7D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groupChr>
                <m:groupChrPr>
                  <m:ctrlPr>
                    <w:rPr>
                      <w:rFonts w:ascii="Cambria Math" w:hAnsi="Cambria Math"/>
                    </w:rPr>
                  </m:ctrlPr>
                </m:groupChr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</m:e>
              </m:groupChr>
            </m:e>
            <m:lim>
              <m:r>
                <w:rPr>
                  <w:rFonts w:ascii="Cambria Math" w:hAnsi="Cambria Math"/>
                </w:rPr>
                <m:t>CR</m:t>
              </m:r>
            </m:lim>
          </m:limLow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⋅</m:t>
          </m:r>
          <m:r>
            <w:rPr>
              <w:rFonts w:ascii="Cambria Math" w:eastAsiaTheme="minorEastAsia" w:hAnsi="Cambria Math"/>
            </w:rPr>
            <m:t>p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e>
          </m:d>
        </m:oMath>
      </m:oMathPara>
    </w:p>
    <w:p w14:paraId="02E1D099" w14:textId="77777777" w:rsidR="00783252" w:rsidRPr="00124011" w:rsidRDefault="00783252" w:rsidP="00F80A7D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groupChr>
                <m:groupChrPr>
                  <m:ctrlPr>
                    <w:rPr>
                      <w:rFonts w:ascii="Cambria Math" w:hAnsi="Cambria Math"/>
                    </w:rPr>
                  </m:ctrlPr>
                </m:groupChr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</m:e>
              </m:groupChr>
            </m:e>
            <m:lim>
              <m:r>
                <w:rPr>
                  <w:rFonts w:ascii="Cambria Math" w:hAnsi="Cambria Math"/>
                </w:rPr>
                <m:t>CR</m:t>
              </m:r>
            </m:lim>
          </m:limLow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|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m:rPr>
              <m:sty m:val="p"/>
            </m:rPr>
            <w:rPr>
              <w:rFonts w:ascii="Cambria Math" w:eastAsiaTheme="minorEastAsia" w:hAnsi="Cambria Math"/>
            </w:rPr>
            <m:t>⋅</m:t>
          </m:r>
          <m:r>
            <w:rPr>
              <w:rFonts w:ascii="Cambria Math" w:eastAsiaTheme="minorEastAsia" w:hAnsi="Cambria Math"/>
            </w:rPr>
            <m:t>p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</m:t>
              </m:r>
            </m:e>
          </m:d>
        </m:oMath>
      </m:oMathPara>
    </w:p>
    <w:p w14:paraId="2C0C2BD0" w14:textId="77777777" w:rsidR="00783252" w:rsidRDefault="00783252" w:rsidP="00F80A7D">
      <w:r>
        <w:t>Comparing both right sides give us the bayes rule:</w:t>
      </w:r>
    </w:p>
    <w:p w14:paraId="69F9A72D" w14:textId="77777777" w:rsidR="00783252" w:rsidRPr="00656E96" w:rsidRDefault="00783252" w:rsidP="00F80A7D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w:rPr>
                  <w:rFonts w:ascii="Cambria Math" w:eastAsiaTheme="minorEastAsia" w:hAnsi="Cambria Math"/>
                </w:rPr>
                <m:t>p</m:t>
              </m:r>
              <m:d>
                <m:dPr>
                  <m:ctrlPr>
                    <w:rPr>
                      <w:rFonts w:ascii="Cambria Math" w:eastAsiaTheme="minorEastAsia" w:hAnsi="Cambria Math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d>
              <m:ctrlPr>
                <w:rPr>
                  <w:rFonts w:ascii="Cambria Math" w:hAnsi="Cambria Math"/>
                </w:rPr>
              </m:ctrlPr>
            </m:num>
            <m:den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den>
          </m:f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groupChr>
                <m:groupChrPr>
                  <m:ctrlPr>
                    <w:rPr>
                      <w:rFonts w:ascii="Cambria Math" w:hAnsi="Cambria Math"/>
                    </w:rPr>
                  </m:ctrlPr>
                </m:groupChr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</m:e>
              </m:groupChr>
            </m:e>
            <m:lim>
              <m:r>
                <w:rPr>
                  <w:rFonts w:ascii="Cambria Math" w:hAnsi="Cambria Math"/>
                </w:rPr>
                <m:t>inde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.</m:t>
              </m:r>
            </m:lim>
          </m:limLow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η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|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|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298F474F" w14:textId="77777777" w:rsidR="00783252" w:rsidRDefault="00783252" w:rsidP="00F80A7D">
      <w:r>
        <w:t>We can write each of the terms explicitly:</w:t>
      </w:r>
    </w:p>
    <w:p w14:paraId="78AF72FE" w14:textId="77777777" w:rsidR="00783252" w:rsidRPr="003B0139" w:rsidRDefault="004A1D98" w:rsidP="00F80A7D">
      <m:oMathPara>
        <m:oMath>
          <m:m>
            <m:mPr>
              <m:mcs>
                <m:mc>
                  <m:mcPr>
                    <m:count m:val="2"/>
                    <m:mcJc m:val="center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p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(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π</m:t>
                                </m:r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|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Σ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|</m:t>
                        </m:r>
                      </m:e>
                    </m:rad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exp⁡(-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acc>
                              <m:acc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</m:acc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1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))</m:t>
                </m:r>
              </m:e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cr m:val="double-struck"/>
                        <m:sty m:val="p"/>
                      </m:rPr>
                      <w:rPr>
                        <w:rFonts w:ascii="Cambria Math" w:hAnsi="Cambria Math"/>
                      </w:rPr>
                      <m:t>∈R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k</m:t>
                    </m:r>
                  </m:sup>
                </m:sSup>
              </m:e>
            </m:mr>
          </m:m>
        </m:oMath>
      </m:oMathPara>
    </w:p>
    <w:p w14:paraId="7DDB7D8B" w14:textId="77777777" w:rsidR="00783252" w:rsidRPr="003B0139" w:rsidRDefault="004A1D98" w:rsidP="00F80A7D">
      <m:oMathPara>
        <m:oMath>
          <m:m>
            <m:mPr>
              <m:mcs>
                <m:mc>
                  <m:mcPr>
                    <m:count m:val="2"/>
                    <m:mcJc m:val="center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p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(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π</m:t>
                                </m:r>
                              </m:e>
                            </m:d>
                          </m:e>
                          <m:sup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sub>
                            </m:sSub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|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Σ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sub>
                            </m:sSub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|</m:t>
                        </m:r>
                      </m:e>
                    </m:rad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exp⁡(-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h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</m:d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1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e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cr m:val="double-struck"/>
                        <m:sty m:val="p"/>
                      </m:rPr>
                      <w:rPr>
                        <w:rFonts w:ascii="Cambria Math" w:hAnsi="Cambria Math"/>
                      </w:rPr>
                      <m:t>∈R</m:t>
                    </m:r>
                  </m:e>
                  <m:sup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sup>
                </m:sSup>
              </m:e>
            </m:mr>
          </m:m>
        </m:oMath>
      </m:oMathPara>
    </w:p>
    <w:p w14:paraId="686C46B0" w14:textId="77777777" w:rsidR="00783252" w:rsidRPr="003879D4" w:rsidRDefault="004A1D98" w:rsidP="00F80A7D">
      <m:oMathPara>
        <m:oMath>
          <m:m>
            <m:mPr>
              <m:mcs>
                <m:mc>
                  <m:mcPr>
                    <m:count m:val="2"/>
                    <m:mcJc m:val="center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p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(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π</m:t>
                                </m:r>
                              </m:e>
                            </m:d>
                          </m:e>
                          <m:sup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b>
                            </m:sSub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|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Σ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b>
                            </m:sSub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|</m:t>
                        </m:r>
                      </m:e>
                    </m:rad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exp⁡(-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h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</m:d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1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e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cr m:val="double-struck"/>
                        <m:sty m:val="p"/>
                      </m:rPr>
                      <w:rPr>
                        <w:rFonts w:ascii="Cambria Math" w:hAnsi="Cambria Math"/>
                      </w:rPr>
                      <m:t>∈R</m:t>
                    </m:r>
                  </m:e>
                  <m:sup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sup>
                </m:sSup>
              </m:e>
            </m:mr>
          </m:m>
        </m:oMath>
      </m:oMathPara>
    </w:p>
    <w:p w14:paraId="1CE0BE42" w14:textId="77777777" w:rsidR="00783252" w:rsidRDefault="00783252" w:rsidP="00F80A7D">
      <w:r>
        <w:t>Maximizing likelihood:</w:t>
      </w:r>
    </w:p>
    <w:p w14:paraId="74EFA82A" w14:textId="77777777" w:rsidR="00783252" w:rsidRPr="00F508F0" w:rsidRDefault="004A1D98" w:rsidP="00F80A7D"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*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w:rPr>
                  <w:rFonts w:ascii="Cambria Math" w:hAnsi="Cambria Math"/>
                </w:rPr>
                <m:t>argmax</m:t>
              </m:r>
            </m:e>
            <m:lim>
              <m:r>
                <w:rPr>
                  <w:rFonts w:ascii="Cambria Math" w:hAnsi="Cambria Math"/>
                </w:rPr>
                <m:t>x</m:t>
              </m:r>
            </m:lim>
          </m:limLow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w:rPr>
                  <w:rFonts w:ascii="Cambria Math" w:hAnsi="Cambria Math"/>
                </w:rPr>
                <m:t>argmin</m:t>
              </m:r>
            </m:e>
            <m:lim>
              <m:r>
                <w:rPr>
                  <w:rFonts w:ascii="Cambria Math" w:hAnsi="Cambria Math"/>
                </w:rPr>
                <m:t>x</m:t>
              </m:r>
            </m:lim>
          </m:limLow>
          <m:r>
            <m:rPr>
              <m:sty m:val="p"/>
            </m:rPr>
            <w:rPr>
              <w:rFonts w:ascii="Cambria Math" w:hAnsi="Cambria Math"/>
            </w:rPr>
            <m:t>(-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p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</m:e>
              </m:d>
            </m:e>
          </m:func>
          <m:r>
            <m:rPr>
              <m:sty m:val="p"/>
            </m:rPr>
            <w:rPr>
              <w:rFonts w:ascii="Cambria Math" w:hAnsi="Cambria Math"/>
            </w:rPr>
            <m:t>=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w:rPr>
                  <w:rFonts w:ascii="Cambria Math" w:hAnsi="Cambria Math"/>
                </w:rPr>
                <m:t>argmin</m:t>
              </m:r>
            </m:e>
            <m:lim>
              <m:r>
                <w:rPr>
                  <w:rFonts w:ascii="Cambria Math" w:hAnsi="Cambria Math"/>
                </w:rPr>
                <m:t>x</m:t>
              </m:r>
            </m:lim>
          </m:limLow>
          <m:r>
            <m:rPr>
              <m:sty m:val="p"/>
            </m:rPr>
            <w:rPr>
              <w:rFonts w:ascii="Cambria Math" w:hAnsi="Cambria Math"/>
            </w:rPr>
            <m:t>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sup>
          </m:sSubSup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d>
                </m:e>
              </m:d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d>
                </m:e>
              </m:d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sup>
          </m:sSubSup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w:rPr>
                  <w:rFonts w:ascii="Cambria Math" w:hAnsi="Cambria Math"/>
                </w:rPr>
                <m:t>argmin</m:t>
              </m:r>
            </m:e>
            <m:lim>
              <m:r>
                <w:rPr>
                  <w:rFonts w:ascii="Cambria Math" w:hAnsi="Cambria Math"/>
                </w:rPr>
                <m:t>x</m:t>
              </m:r>
            </m:lim>
          </m:limLow>
          <m:d>
            <m:dPr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Σ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fPr>
                                <m:num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num>
                                <m:den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den>
                              </m:f>
                            </m:sup>
                          </m:sSubSup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acc>
                                    <m:acc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0</m:t>
                                  </m:r>
                                </m:sub>
                              </m:sSub>
                            </m:e>
                          </m:d>
                        </m:e>
                      </m:d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Σ</m:t>
                              </m:r>
                            </m:e>
                            <m:sub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fPr>
                                <m:num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num>
                                <m:den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den>
                              </m:f>
                            </m:sup>
                          </m:sSubSup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z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h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d>
                            </m:e>
                          </m:d>
                        </m:e>
                      </m:d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 xml:space="preserve"> 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Σ</m:t>
                              </m:r>
                            </m:e>
                            <m:sub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fPr>
                                <m:num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num>
                                <m:den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den>
                              </m:f>
                            </m:sup>
                          </m:sSubSup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z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h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d>
                            </m:e>
                          </m:d>
                        </m:e>
                      </m:d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</m:e>
          </m:d>
        </m:oMath>
      </m:oMathPara>
    </w:p>
    <w:p w14:paraId="29134A52" w14:textId="77777777" w:rsidR="00783252" w:rsidRDefault="00783252" w:rsidP="00F80A7D">
      <w:r>
        <w:t xml:space="preserve">We lineariz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 xml:space="preserve"> arou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>
        <w:t>:</w:t>
      </w:r>
    </w:p>
    <w:p w14:paraId="6416F764" w14:textId="77777777" w:rsidR="00783252" w:rsidRPr="00F508F0" w:rsidRDefault="004A1D98" w:rsidP="00F80A7D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 ≈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</w:rPr>
                        <m:t>∂x</m:t>
                      </m:r>
                    </m:den>
                  </m:f>
                </m:e>
              </m:d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</m:oMath>
      </m:oMathPara>
    </w:p>
    <w:p w14:paraId="601D9BBB" w14:textId="77777777" w:rsidR="00783252" w:rsidRPr="00A618E0" w:rsidRDefault="004A1D98" w:rsidP="00F80A7D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 ≈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</w:rPr>
                        <m:t>∂x</m:t>
                      </m:r>
                    </m:den>
                  </m:f>
                </m:e>
              </m:d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 xml:space="preserve">=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6AEC3E0E" w14:textId="77777777" w:rsidR="00783252" w:rsidRPr="003879D4" w:rsidRDefault="00783252" w:rsidP="00F80A7D">
      <w:r>
        <w:t xml:space="preserve">In this way we can write: </w:t>
      </w:r>
    </w:p>
    <w:p w14:paraId="04159939" w14:textId="77777777" w:rsidR="00783252" w:rsidRPr="0070523B" w:rsidRDefault="004A1D98" w:rsidP="00F80A7D"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*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w:rPr>
                  <w:rFonts w:ascii="Cambria Math" w:hAnsi="Cambria Math"/>
                </w:rPr>
                <m:t>argmin</m:t>
              </m:r>
            </m:e>
            <m:lim>
              <m:r>
                <w:rPr>
                  <w:rFonts w:ascii="Cambria Math" w:hAnsi="Cambria Math"/>
                </w:rPr>
                <m:t>x</m:t>
              </m:r>
            </m:lim>
          </m:limLow>
          <m:d>
            <m:dPr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Σ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fPr>
                                <m:num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num>
                                <m:den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den>
                              </m:f>
                            </m:sup>
                          </m:sSubSup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acc>
                                    <m:acc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0</m:t>
                                  </m:r>
                                </m:sub>
                              </m:sSub>
                            </m:e>
                          </m:d>
                        </m:e>
                      </m:d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Σ</m:t>
                              </m:r>
                            </m:e>
                            <m:sub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fPr>
                                <m:num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num>
                                <m:den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den>
                              </m:f>
                            </m:sup>
                          </m:sSubSup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z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h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acc>
                                        <m:accPr>
                                          <m:ctrlPr>
                                            <w:rPr>
                                              <w:rFonts w:ascii="Cambria Math" w:hAnsi="Cambria Math"/>
                                            </w:rPr>
                                          </m:ctrlPr>
                                        </m:acc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x</m:t>
                                          </m:r>
                                        </m:e>
                                      </m:acc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sub>
                                  </m:sSub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H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(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acc>
                                    <m:acc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0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)</m:t>
                              </m:r>
                            </m:e>
                          </m:d>
                        </m:e>
                      </m:d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 xml:space="preserve"> 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Σ</m:t>
                              </m:r>
                            </m:e>
                            <m:sub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fPr>
                                <m:num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num>
                                <m:den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den>
                              </m:f>
                            </m:sup>
                          </m:sSubSup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z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h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acc>
                                        <m:accPr>
                                          <m:ctrlPr>
                                            <w:rPr>
                                              <w:rFonts w:ascii="Cambria Math" w:hAnsi="Cambria Math"/>
                                            </w:rPr>
                                          </m:ctrlPr>
                                        </m:acc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x</m:t>
                                          </m:r>
                                        </m:e>
                                      </m:acc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sub>
                                  </m:sSub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H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(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acc>
                                    <m:acc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0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)</m:t>
                              </m:r>
                            </m:e>
                          </m:d>
                        </m:e>
                      </m:d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 </m:t>
          </m:r>
        </m:oMath>
      </m:oMathPara>
    </w:p>
    <w:p w14:paraId="4BA3D62E" w14:textId="77777777" w:rsidR="00783252" w:rsidRDefault="00783252" w:rsidP="00F80A7D">
      <w:r>
        <w:t xml:space="preserve">Denoting </w:t>
      </w:r>
      <m:oMath>
        <m:r>
          <w:rPr>
            <w:rFonts w:ascii="Cambria Math" w:hAnsi="Cambria Math"/>
          </w:rPr>
          <m:t>A,b</m:t>
        </m:r>
      </m:oMath>
      <w:r>
        <w:t xml:space="preserve"> as follows:</w:t>
      </w:r>
    </w:p>
    <w:p w14:paraId="675C7E92" w14:textId="77777777" w:rsidR="00783252" w:rsidRPr="00813757" w:rsidRDefault="004A1D98" w:rsidP="00F80A7D">
      <w:pPr>
        <w:rPr>
          <w:rFonts w:eastAsiaTheme="minorEastAsia"/>
        </w:rPr>
      </w:pPr>
      <m:oMathPara>
        <m:oMath>
          <m:m>
            <m:mPr>
              <m:mcs>
                <m:mc>
                  <m:mcPr>
                    <m:count m:val="2"/>
                    <m:mcJc m:val="center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Σ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fPr>
                                <m:num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num>
                                <m:den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den>
                              </m:f>
                            </m:sup>
                          </m:sSubSup>
                        </m:e>
                      </m:mr>
                      <m:m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Σ</m:t>
                              </m:r>
                            </m:e>
                            <m:sub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fPr>
                                <m:num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num>
                                <m:den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den>
                              </m:f>
                            </m:sup>
                          </m:sSubSup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Σ</m:t>
                              </m:r>
                            </m:e>
                            <m:sub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fPr>
                                <m:num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num>
                                <m:den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den>
                              </m:f>
                            </m:sup>
                          </m:sSubSup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</m:mr>
                    </m:m>
                  </m:e>
                </m:d>
              </m:e>
              <m:e>
                <m:r>
                  <w:rPr>
                    <w:rFonts w:ascii="Cambria Math" w:hAnsi="Cambria Math"/>
                  </w:rPr>
                  <m:t>b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Σ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fPr>
                                <m:num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num>
                                <m:den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den>
                              </m:f>
                            </m:sup>
                          </m:sSubSup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e>
                      </m:mr>
                      <m:m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Σ</m:t>
                              </m:r>
                            </m:e>
                            <m:sub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fPr>
                                <m:num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num>
                                <m:den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den>
                              </m:f>
                            </m:sup>
                          </m:sSubSup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z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h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acc>
                                        <m:accPr>
                                          <m:ctrlPr>
                                            <w:rPr>
                                              <w:rFonts w:ascii="Cambria Math" w:hAnsi="Cambria Math"/>
                                            </w:rPr>
                                          </m:ctrlPr>
                                        </m:acc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x</m:t>
                                          </m:r>
                                        </m:e>
                                      </m:acc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sub>
                                  </m:sSub>
                                </m:e>
                              </m:d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e>
                      </m:mr>
                      <m:m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Σ</m:t>
                              </m:r>
                            </m:e>
                            <m:sub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fPr>
                                <m:num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num>
                                <m:den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den>
                              </m:f>
                            </m:sup>
                          </m:sSubSup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z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h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acc>
                                        <m:accPr>
                                          <m:ctrlPr>
                                            <w:rPr>
                                              <w:rFonts w:ascii="Cambria Math" w:hAnsi="Cambria Math"/>
                                            </w:rPr>
                                          </m:ctrlPr>
                                        </m:acc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x</m:t>
                                          </m:r>
                                        </m:e>
                                      </m:acc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sub>
                                  </m:sSub>
                                </m:e>
                              </m:d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e>
                      </m:mr>
                    </m:m>
                  </m:e>
                </m:d>
              </m:e>
            </m:mr>
          </m:m>
        </m:oMath>
      </m:oMathPara>
    </w:p>
    <w:p w14:paraId="62709B67" w14:textId="77777777" w:rsidR="00783252" w:rsidRPr="00813757" w:rsidRDefault="004A1D98" w:rsidP="00F80A7D">
      <w:pPr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*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w:rPr>
                  <w:rFonts w:ascii="Cambria Math" w:hAnsi="Cambria Math"/>
                </w:rPr>
                <m:t>argmin</m:t>
              </m:r>
            </m:e>
            <m:lim>
              <m:r>
                <w:rPr>
                  <w:rFonts w:ascii="Cambria Math" w:hAnsi="Cambria Math"/>
                </w:rPr>
                <m:t>x</m:t>
              </m:r>
            </m:lim>
          </m:limLow>
          <m:d>
            <m:dPr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Ax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r>
                            <w:rPr>
                              <w:rFonts w:ascii="Cambria Math" w:hAnsi="Cambria Math"/>
                            </w:rPr>
                            <m:t>b</m:t>
                          </m:r>
                        </m:e>
                      </m:d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w:rPr>
                  <w:rFonts w:ascii="Cambria Math" w:hAnsi="Cambria Math"/>
                </w:rPr>
                <m:t>argmin</m:t>
              </m:r>
            </m:e>
            <m:lim>
              <m:r>
                <w:rPr>
                  <w:rFonts w:ascii="Cambria Math" w:hAnsi="Cambria Math"/>
                </w:rPr>
                <m:t>x</m:t>
              </m:r>
            </m:lim>
          </m:limLow>
          <m:r>
            <m:rPr>
              <m:sty m:val="p"/>
            </m:rPr>
            <w:rPr>
              <w:rFonts w:ascii="Cambria Math" w:hAnsi="Cambria Math"/>
            </w:rPr>
            <m:t>(</m:t>
          </m:r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A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b</m:t>
                  </m:r>
                </m:e>
              </m:d>
            </m:e>
          </m:d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15069BA2" w14:textId="77777777" w:rsidR="00783252" w:rsidRDefault="00783252" w:rsidP="00F80A7D">
      <w:r>
        <w:t xml:space="preserve">We can now apply Pseudo-Inverse to obtain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 xml:space="preserve"> </m:t>
        </m:r>
      </m:oMath>
      <w:r>
        <w:t>that minimizes the linear expression’s norm:</w:t>
      </w:r>
    </w:p>
    <w:p w14:paraId="398D47D4" w14:textId="77777777" w:rsidR="00783252" w:rsidRPr="00750636" w:rsidRDefault="004A1D98" w:rsidP="00F80A7D"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*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T</m:t>
                      </m:r>
                    </m:sup>
                  </m:sSup>
                  <m:r>
                    <w:rPr>
                      <w:rFonts w:ascii="Cambria Math" w:hAnsi="Cambria Math"/>
                    </w:rPr>
                    <m:t>A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r>
            <w:rPr>
              <w:rFonts w:ascii="Cambria Math" w:hAnsi="Cambria Math"/>
            </w:rPr>
            <m:t>b</m:t>
          </m:r>
        </m:oMath>
      </m:oMathPara>
    </w:p>
    <w:p w14:paraId="7C096FC5" w14:textId="77777777" w:rsidR="00783252" w:rsidRDefault="00783252" w:rsidP="00F80A7D">
      <w:r>
        <w:t xml:space="preserve">We know that the covariance is </w:t>
      </w:r>
    </w:p>
    <w:p w14:paraId="1111DE04" w14:textId="77777777" w:rsidR="00783252" w:rsidRPr="00750636" w:rsidRDefault="00783252" w:rsidP="00F80A7D">
      <m:oMathPara>
        <m:oMath>
          <m:r>
            <m:rPr>
              <m:sty m:val="p"/>
            </m:rPr>
            <w:rPr>
              <w:rFonts w:ascii="Cambria Math" w:hAnsi="Cambria Math"/>
            </w:rPr>
            <m:t>Σ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T</m:t>
                      </m:r>
                    </m:sup>
                  </m:sSup>
                  <m:r>
                    <w:rPr>
                      <w:rFonts w:ascii="Cambria Math" w:hAnsi="Cambria Math"/>
                    </w:rPr>
                    <m:t>A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sup>
          </m:sSup>
        </m:oMath>
      </m:oMathPara>
    </w:p>
    <w:p w14:paraId="757F0642" w14:textId="77777777" w:rsidR="00783252" w:rsidRDefault="00783252" w:rsidP="00F80A7D">
      <w:r>
        <w:t>Hence, the information matrix is just:</w:t>
      </w:r>
    </w:p>
    <w:p w14:paraId="252004C5" w14:textId="77777777" w:rsidR="00783252" w:rsidRPr="00750636" w:rsidRDefault="00783252" w:rsidP="00F80A7D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I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p>
          <m:r>
            <w:rPr>
              <w:rFonts w:ascii="Cambria Math" w:eastAsiaTheme="minorEastAsia" w:hAnsi="Cambria Math"/>
            </w:rPr>
            <m:t>A</m:t>
          </m:r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</w:rPr>
                  </m:ctrlPr>
                </m:mP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0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2</m:t>
                            </m:r>
                          </m:den>
                        </m:f>
                      </m:sup>
                    </m:sSubSup>
                  </m:e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H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T</m:t>
                            </m:r>
                          </m:sup>
                        </m:sSub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2</m:t>
                            </m:r>
                          </m:den>
                        </m:f>
                      </m:sup>
                    </m:sSubSup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bSup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2</m:t>
                            </m:r>
                          </m:den>
                        </m:f>
                      </m:sup>
                    </m:sSubSup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0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1</m:t>
                            </m:r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2</m:t>
                            </m:r>
                          </m:den>
                        </m:f>
                      </m:sup>
                    </m:sSubSup>
                  </m:e>
                </m:m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Σ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1</m:t>
                            </m:r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2</m:t>
                            </m:r>
                          </m:den>
                        </m:f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1</m:t>
                            </m:r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2</m:t>
                            </m:r>
                          </m:den>
                        </m:f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T</m:t>
              </m:r>
            </m:sup>
          </m:sSubSup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sup>
          </m:sSubSu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T</m:t>
              </m:r>
            </m:sup>
          </m:sSubSup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sup>
          </m:sSubSu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14:paraId="5863B788" w14:textId="77777777" w:rsidR="00783252" w:rsidRDefault="00783252" w:rsidP="00F80A7D">
      <w:pPr>
        <w:pStyle w:val="Heading3"/>
        <w:numPr>
          <w:ilvl w:val="0"/>
          <w:numId w:val="2"/>
        </w:numPr>
      </w:pPr>
      <w:r>
        <w:t xml:space="preserve">Consider now a pinhole camera sensor with the corresponding measurement model: </w:t>
      </w:r>
      <m:oMath>
        <m:r>
          <w:rPr>
            <w:rFonts w:ascii="Cambria Math" w:hAnsi="Cambria Math"/>
          </w:rPr>
          <m:t>z=π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l</m:t>
            </m:r>
          </m:e>
        </m:d>
        <m:r>
          <w:rPr>
            <w:rFonts w:ascii="Cambria Math" w:hAnsi="Cambria Math"/>
          </w:rPr>
          <m:t>+v    ,    v~N(0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v</m:t>
            </m:r>
          </m:sub>
        </m:sSub>
        <m:r>
          <w:rPr>
            <w:rFonts w:ascii="Cambria Math" w:hAnsi="Cambria Math"/>
          </w:rPr>
          <m:t>)</m:t>
        </m:r>
      </m:oMath>
      <w:r>
        <w:t>,</w:t>
      </w:r>
      <w:r>
        <w:br/>
        <w:t xml:space="preserve">An image observation </w:t>
      </w:r>
      <m:oMath>
        <m:r>
          <w:rPr>
            <w:rFonts w:ascii="Cambria Math" w:hAnsi="Cambria Math"/>
          </w:rPr>
          <m:t>z</m:t>
        </m:r>
      </m:oMath>
      <w:r>
        <w:t xml:space="preserve"> of a landmark l is obtained. Additionally, a prior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l</m:t>
            </m:r>
          </m:e>
        </m:d>
        <m:r>
          <w:rPr>
            <w:rFonts w:ascii="Cambria Math" w:hAnsi="Cambria Math"/>
          </w:rPr>
          <m:t>=N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i</m:t>
                </m:r>
              </m:e>
            </m:acc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l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sub>
        </m:sSub>
        <m:r>
          <w:rPr>
            <w:rFonts w:ascii="Cambria Math" w:hAnsi="Cambria Math"/>
          </w:rPr>
          <m:t>)</m:t>
        </m:r>
      </m:oMath>
      <w:r>
        <w:t xml:space="preserve"> on </w:t>
      </w:r>
      <m:oMath>
        <m:r>
          <w:rPr>
            <w:rFonts w:ascii="Cambria Math" w:hAnsi="Cambria Math"/>
          </w:rPr>
          <m:t>l</m:t>
        </m:r>
      </m:oMath>
      <w:r>
        <w:t xml:space="preserve"> is available. Indicate what is the initial re-projection error.</w:t>
      </w:r>
    </w:p>
    <w:p w14:paraId="0484BE91" w14:textId="77777777" w:rsidR="00783252" w:rsidRDefault="00783252" w:rsidP="00F80A7D"/>
    <w:p w14:paraId="738F7233" w14:textId="77777777" w:rsidR="00783252" w:rsidRPr="00821964" w:rsidRDefault="00783252" w:rsidP="00F80A7D">
      <w:r>
        <w:t xml:space="preserve">We assume this measurement </w:t>
      </w:r>
      <m:oMath>
        <m:r>
          <w:rPr>
            <w:rFonts w:ascii="Cambria Math" w:hAnsi="Cambria Math"/>
          </w:rPr>
          <m:t>z</m:t>
        </m:r>
      </m:oMath>
      <w:r>
        <w:t xml:space="preserve"> was provided after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were incorporated to the prior.</w:t>
      </w:r>
    </w:p>
    <w:p w14:paraId="611D1133" w14:textId="77777777" w:rsidR="00783252" w:rsidRPr="007D3C89" w:rsidRDefault="004A1D98" w:rsidP="00F80A7D"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π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r>
                    <w:rPr>
                      <w:rFonts w:ascii="Cambria Math" w:hAnsi="Cambria Math"/>
                    </w:rPr>
                    <m:t>argmax</m:t>
                  </m:r>
                </m:e>
                <m:lim>
                  <m:r>
                    <w:rPr>
                      <w:rFonts w:ascii="Cambria Math" w:hAnsi="Cambria Math"/>
                    </w:rPr>
                    <m:t>x</m:t>
                  </m:r>
                </m:lim>
              </m:limLow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p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 xml:space="preserve"> ,</m:t>
              </m:r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r>
                    <w:rPr>
                      <w:rFonts w:ascii="Cambria Math" w:hAnsi="Cambria Math"/>
                    </w:rPr>
                    <m:t>argmax</m:t>
                  </m:r>
                </m:e>
                <m:lim>
                  <m:r>
                    <w:rPr>
                      <w:rFonts w:ascii="Cambria Math" w:hAnsi="Cambria Math"/>
                    </w:rPr>
                    <m:t>l</m:t>
                  </m:r>
                </m:lim>
              </m:limLow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p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l</m:t>
                      </m:r>
                    </m:e>
                  </m:d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π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*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l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</m:oMath>
      </m:oMathPara>
    </w:p>
    <w:p w14:paraId="3329C957" w14:textId="77777777" w:rsidR="00783252" w:rsidRDefault="00783252" w:rsidP="00F80A7D"/>
    <w:p w14:paraId="651DD317" w14:textId="77777777" w:rsidR="00783252" w:rsidRDefault="00783252" w:rsidP="00F80A7D">
      <w:pPr>
        <w:pStyle w:val="Heading3"/>
        <w:numPr>
          <w:ilvl w:val="0"/>
          <w:numId w:val="2"/>
        </w:numPr>
      </w:pPr>
      <w:r>
        <w:lastRenderedPageBreak/>
        <w:t xml:space="preserve">Write an expression for the joint pdf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l</m:t>
            </m:r>
          </m:e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>,z</m:t>
            </m:r>
          </m:e>
        </m:d>
      </m:oMath>
      <w:r>
        <w:t xml:space="preserve"> in terms of prior and measurement likelihood terms.</w:t>
      </w:r>
    </w:p>
    <w:p w14:paraId="4437F3F2" w14:textId="77777777" w:rsidR="00783252" w:rsidRDefault="00783252" w:rsidP="00F80A7D"/>
    <w:p w14:paraId="3196558B" w14:textId="77777777" w:rsidR="00783252" w:rsidRPr="00BE57F3" w:rsidRDefault="00783252" w:rsidP="00F80A7D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l</m:t>
              </m:r>
            </m:e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z</m:t>
              </m:r>
            </m:e>
          </m:d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groupChr>
                <m:groupChrPr>
                  <m:ctrlPr>
                    <w:rPr>
                      <w:rFonts w:ascii="Cambria Math" w:hAnsi="Cambria Math"/>
                    </w:rPr>
                  </m:ctrlPr>
                </m:groupChr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</m:e>
              </m:groupChr>
            </m:e>
            <m:lim>
              <m:r>
                <w:rPr>
                  <w:rFonts w:ascii="Cambria Math" w:hAnsi="Cambria Math"/>
                </w:rPr>
                <m:t>bayes</m:t>
              </m:r>
            </m:lim>
          </m:limLow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z</m:t>
                  </m:r>
                </m:e>
                <m:e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l</m:t>
                  </m:r>
                </m:e>
              </m:d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l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z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den>
          </m:f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groupChr>
                <m:groupChrPr>
                  <m:ctrlPr>
                    <w:rPr>
                      <w:rFonts w:ascii="Cambria Math" w:hAnsi="Cambria Math"/>
                    </w:rPr>
                  </m:ctrlPr>
                </m:groupChr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</m:e>
              </m:groupChr>
            </m:e>
            <m:lim>
              <m:r>
                <w:rPr>
                  <w:rFonts w:ascii="Cambria Math" w:hAnsi="Cambria Math"/>
                </w:rPr>
                <m:t>inde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.</m:t>
              </m:r>
            </m:lim>
          </m:limLow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e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l</m:t>
                  </m:r>
                </m:e>
              </m:d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z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</m:oMath>
      </m:oMathPara>
    </w:p>
    <w:p w14:paraId="6F5C8C09" w14:textId="77777777" w:rsidR="00783252" w:rsidRDefault="004A1D98" w:rsidP="00F80A7D">
      <m:oMathPara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groupChr>
                <m:groupChrPr>
                  <m:ctrlPr>
                    <w:rPr>
                      <w:rFonts w:ascii="Cambria Math" w:hAnsi="Cambria Math"/>
                    </w:rPr>
                  </m:ctrlPr>
                </m:groupChr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</m:e>
              </m:groupChr>
            </m:e>
            <m:lim>
              <m:r>
                <w:rPr>
                  <w:rFonts w:ascii="Cambria Math" w:hAnsi="Cambria Math"/>
                </w:rPr>
                <m:t>bayes</m:t>
              </m:r>
            </m:lim>
          </m:limLow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z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|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l</m:t>
                  </m:r>
                </m:e>
              </m:d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z</m:t>
                  </m:r>
                </m:e>
              </m:d>
            </m:den>
          </m:f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groupChr>
                <m:groupChrPr>
                  <m:ctrlPr>
                    <w:rPr>
                      <w:rFonts w:ascii="Cambria Math" w:hAnsi="Cambria Math"/>
                    </w:rPr>
                  </m:ctrlPr>
                </m:groupChr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</m:e>
              </m:groupChr>
            </m:e>
            <m:lim>
              <m:r>
                <w:rPr>
                  <w:rFonts w:ascii="Cambria Math" w:hAnsi="Cambria Math"/>
                </w:rPr>
                <m:t>inde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.</m:t>
              </m:r>
            </m:lim>
          </m:limLow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d>
            </m:den>
          </m:f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z</m:t>
              </m:r>
            </m:e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l</m:t>
              </m:r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l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 </m:t>
          </m:r>
        </m:oMath>
      </m:oMathPara>
    </w:p>
    <w:p w14:paraId="4C752D9B" w14:textId="77777777" w:rsidR="00783252" w:rsidRDefault="00783252" w:rsidP="00F80A7D">
      <w:pPr>
        <w:pStyle w:val="Heading3"/>
        <w:numPr>
          <w:ilvl w:val="0"/>
          <w:numId w:val="2"/>
        </w:numPr>
      </w:pPr>
      <w:r>
        <w:t xml:space="preserve">Develop an expression for the joint information matrix </w:t>
      </w:r>
      <m:oMath>
        <m:r>
          <w:rPr>
            <w:rFonts w:ascii="Cambria Math" w:hAnsi="Cambria Math"/>
          </w:rPr>
          <m:t>I'</m:t>
        </m:r>
      </m:oMath>
      <w:r>
        <w:t xml:space="preserve"> over </w:t>
      </w:r>
      <m:oMath>
        <m:r>
          <w:rPr>
            <w:rFonts w:ascii="Cambria Math" w:hAnsi="Cambria Math"/>
          </w:rPr>
          <m:t>x</m:t>
        </m:r>
      </m:oMath>
      <w:r>
        <w:t xml:space="preserve"> and </w:t>
      </w:r>
      <m:oMath>
        <m:r>
          <w:rPr>
            <w:rFonts w:ascii="Cambria Math" w:hAnsi="Cambria Math"/>
          </w:rPr>
          <m:t>l</m:t>
        </m:r>
      </m:oMath>
      <w:r>
        <w:t xml:space="preserve"> as in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l</m:t>
            </m:r>
          </m:e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>,z</m:t>
            </m:r>
          </m:e>
        </m:d>
        <m:r>
          <w:rPr>
            <w:rFonts w:ascii="Cambria Math" w:hAnsi="Cambria Math"/>
          </w:rPr>
          <m:t>=N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×,I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'</m:t>
                </m:r>
              </m:e>
              <m:sup>
                <m:r>
                  <w:rPr>
                    <w:rFonts w:ascii="Cambria Math" w:hAnsi="Cambria Math"/>
                  </w:rPr>
                  <m:t>-1</m:t>
                </m:r>
              </m:sup>
            </m:sSup>
          </m:e>
        </m:d>
        <m:r>
          <w:rPr>
            <w:rFonts w:ascii="Cambria Math" w:hAnsi="Cambria Math"/>
          </w:rPr>
          <m:t>.</m:t>
        </m:r>
      </m:oMath>
      <w:r>
        <w:t xml:space="preserve"> consider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w:rPr>
            <w:rFonts w:ascii="Cambria Math" w:hAnsi="Cambria Math"/>
          </w:rPr>
          <m:t>=N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μ,</m:t>
            </m:r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</m:d>
      </m:oMath>
      <w:r>
        <w:t xml:space="preserve"> is given.</w:t>
      </w:r>
    </w:p>
    <w:p w14:paraId="4663625C" w14:textId="77777777" w:rsidR="00783252" w:rsidRDefault="00783252" w:rsidP="00F80A7D"/>
    <w:p w14:paraId="6DC12F19" w14:textId="77777777" w:rsidR="00783252" w:rsidRDefault="00783252" w:rsidP="00F80A7D">
      <w:r>
        <w:t>On this section we will shorthand a few steps that have been fully covered in the section (a).</w:t>
      </w:r>
    </w:p>
    <w:p w14:paraId="2738BD75" w14:textId="77777777" w:rsidR="00783252" w:rsidRPr="00995200" w:rsidRDefault="004A1D98" w:rsidP="00F80A7D">
      <w:pPr>
        <w:rPr>
          <w:rFonts w:eastAsiaTheme="minorEastAsia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*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*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w:rPr>
                  <w:rFonts w:ascii="Cambria Math" w:hAnsi="Cambria Math"/>
                </w:rPr>
                <m:t>argmin</m:t>
              </m:r>
            </m:e>
            <m:lim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l</m:t>
              </m:r>
            </m:lim>
          </m:limLow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,</m:t>
                          </m:r>
                          <m:r>
                            <w:rPr>
                              <w:rFonts w:ascii="Cambria Math" w:hAnsi="Cambria Math"/>
                            </w:rPr>
                            <m:t>l</m:t>
                          </m:r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z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z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,</m:t>
                          </m:r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</m:d>
                    </m:e>
                  </m:d>
                </m:e>
              </m:func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</m:oMath>
      </m:oMathPara>
    </w:p>
    <w:p w14:paraId="46C8F038" w14:textId="77777777" w:rsidR="00783252" w:rsidRPr="00890F2B" w:rsidRDefault="00783252" w:rsidP="00F80A7D">
      <w:pPr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=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w:rPr>
                  <w:rFonts w:ascii="Cambria Math" w:hAnsi="Cambria Math"/>
                </w:rPr>
                <m:t>argmin</m:t>
              </m:r>
            </m:e>
            <m:lim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l</m:t>
              </m:r>
            </m:lim>
          </m:limLow>
          <m:d>
            <m:dPr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Σ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fPr>
                                <m:num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num>
                                <m:den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den>
                              </m:f>
                            </m:sup>
                          </m:sSup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μ</m:t>
                              </m:r>
                            </m:e>
                          </m:d>
                        </m:e>
                      </m:d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Σ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v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fPr>
                                <m:num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num>
                                <m:den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den>
                              </m:f>
                            </m:sup>
                          </m:sSubSup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z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π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,</m:t>
                                  </m:r>
                                  <m:r>
                                    <w:rPr>
                                      <w:rFonts w:ascii="Cambria Math" w:hAnsi="Cambria Math"/>
                                    </w:rPr>
                                    <m:t>l</m:t>
                                  </m:r>
                                </m:e>
                              </m:d>
                            </m:e>
                          </m:d>
                        </m:e>
                      </m:d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Σ</m:t>
                              </m:r>
                            </m:e>
                            <m:sub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l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0</m:t>
                                  </m:r>
                                </m:sub>
                              </m:sSub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fPr>
                                <m:num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num>
                                <m:den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den>
                              </m:f>
                            </m:sup>
                          </m:sSubSup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l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acc>
                                    <m:acc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l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0</m:t>
                                  </m:r>
                                </m:sub>
                              </m:sSub>
                            </m:e>
                          </m:d>
                        </m:e>
                      </m:d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</m:e>
          </m:d>
        </m:oMath>
      </m:oMathPara>
    </w:p>
    <w:p w14:paraId="25B46F75" w14:textId="77777777" w:rsidR="00783252" w:rsidRDefault="00783252" w:rsidP="00F80A7D">
      <w:r>
        <w:t xml:space="preserve">We need to linearize </w:t>
      </w:r>
      <m:oMath>
        <m:r>
          <w:rPr>
            <w:rFonts w:ascii="Cambria Math" w:hAnsi="Cambria Math"/>
          </w:rPr>
          <m:t>π(x,l)</m:t>
        </m:r>
      </m:oMath>
      <w:r>
        <w:t>:</w:t>
      </w:r>
    </w:p>
    <w:p w14:paraId="1624B08D" w14:textId="77777777" w:rsidR="00783252" w:rsidRPr="00890F2B" w:rsidRDefault="00783252" w:rsidP="00F80A7D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π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l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≈</m:t>
          </m:r>
          <m:r>
            <w:rPr>
              <w:rFonts w:ascii="Cambria Math" w:hAnsi="Cambria Math"/>
            </w:rPr>
            <m:t>π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μ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l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π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​</m:t>
                  </m:r>
                </m:e>
              </m:d>
            </m:e>
            <m:sub>
              <m:r>
                <w:rPr>
                  <w:rFonts w:ascii="Cambria Math" w:hAnsi="Cambria Math"/>
                </w:rPr>
                <m:t>μ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l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μ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∇</m:t>
                  </m:r>
                </m:e>
                <m:sub>
                  <m:r>
                    <w:rPr>
                      <w:rFonts w:ascii="Cambria Math" w:hAnsi="Cambria Math"/>
                    </w:rPr>
                    <m:t>l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begChr m:val="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​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μ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l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l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l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e>
              </m:d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hAnsi="Cambria Math"/>
            </w:rPr>
            <m:t>π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μ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l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J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μ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J</m:t>
              </m:r>
            </m:e>
            <m:sub>
              <m:r>
                <w:rPr>
                  <w:rFonts w:ascii="Cambria Math" w:hAnsi="Cambria Math"/>
                </w:rPr>
                <m:t>l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l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1895CAEC" w14:textId="77777777" w:rsidR="00783252" w:rsidRPr="00135CAE" w:rsidRDefault="00783252" w:rsidP="00F80A7D">
      <w:r>
        <w:t>Hence:</w:t>
      </w:r>
    </w:p>
    <w:p w14:paraId="45966DF7" w14:textId="77777777" w:rsidR="00783252" w:rsidRPr="003A5225" w:rsidRDefault="004A1D98" w:rsidP="00F80A7D">
      <w:pPr>
        <w:rPr>
          <w:rFonts w:eastAsiaTheme="minorEastAsia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*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*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w:rPr>
                  <w:rFonts w:ascii="Cambria Math" w:hAnsi="Cambria Math"/>
                </w:rPr>
                <m:t>argmin</m:t>
              </m:r>
            </m:e>
            <m:lim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l</m:t>
              </m:r>
            </m:lim>
          </m:limLow>
          <m:d>
            <m:dPr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Σ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fPr>
                                <m:num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num>
                                <m:den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den>
                              </m:f>
                            </m:sup>
                          </m:sSup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μ</m:t>
                              </m:r>
                            </m:e>
                          </m:d>
                        </m:e>
                      </m:d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Σ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v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fPr>
                                <m:num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num>
                                <m:den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den>
                              </m:f>
                            </m:sup>
                          </m:sSubSup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z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π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μ</m:t>
                                  </m:r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,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acc>
                                        <m:accPr>
                                          <m:ctrlPr>
                                            <w:rPr>
                                              <w:rFonts w:ascii="Cambria Math" w:hAnsi="Cambria Math"/>
                                            </w:rPr>
                                          </m:ctrlPr>
                                        </m:acc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l</m:t>
                                          </m:r>
                                        </m:e>
                                      </m:acc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sub>
                                  </m:sSub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J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-</m:t>
                                  </m:r>
                                  <m:r>
                                    <w:rPr>
                                      <w:rFonts w:ascii="Cambria Math" w:hAnsi="Cambria Math"/>
                                    </w:rPr>
                                    <m:t>μ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J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l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(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l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acc>
                                    <m:acc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l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0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)</m:t>
                              </m:r>
                            </m:e>
                          </m:d>
                        </m:e>
                      </m:d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Σ</m:t>
                              </m:r>
                            </m:e>
                            <m:sub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l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0</m:t>
                                  </m:r>
                                </m:sub>
                              </m:sSub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fPr>
                                <m:num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num>
                                <m:den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den>
                              </m:f>
                            </m:sup>
                          </m:sSubSup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l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acc>
                                    <m:acc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l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0</m:t>
                                  </m:r>
                                </m:sub>
                              </m:sSub>
                            </m:e>
                          </m:d>
                        </m:e>
                      </m:d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</m:e>
          </m:d>
        </m:oMath>
      </m:oMathPara>
    </w:p>
    <w:p w14:paraId="37057958" w14:textId="77777777" w:rsidR="00783252" w:rsidRDefault="00783252" w:rsidP="00F80A7D">
      <w:r>
        <w:t xml:space="preserve">Denoting </w:t>
      </w:r>
    </w:p>
    <w:p w14:paraId="680CEBEC" w14:textId="77777777" w:rsidR="00783252" w:rsidRPr="003A5225" w:rsidRDefault="004A1D98" w:rsidP="00F80A7D">
      <m:oMathPara>
        <m:oMath>
          <m:m>
            <m:mPr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Θ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l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 w14:paraId="52C3BD76" w14:textId="77777777" w:rsidR="00783252" w:rsidRPr="00F8670D" w:rsidRDefault="004A1D98" w:rsidP="00F80A7D">
      <w:pPr>
        <w:rPr>
          <w:rFonts w:eastAsiaTheme="minorEastAsia"/>
        </w:rPr>
      </w:pPr>
      <m:oMathPara>
        <m:oMath>
          <m:m>
            <m:mPr>
              <m:mcs>
                <m:mc>
                  <m:mcPr>
                    <m:count m:val="2"/>
                    <m:mcJc m:val="center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Σ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fPr>
                                <m:num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num>
                                <m:den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den>
                              </m:f>
                            </m:sup>
                          </m:sSup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Σ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v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fPr>
                                <m:num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num>
                                <m:den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den>
                              </m:f>
                            </m:sup>
                          </m:sSubSup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J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sub>
                          </m:sSub>
                        </m:e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Σ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v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fPr>
                                <m:num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num>
                                <m:den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den>
                              </m:f>
                            </m:sup>
                          </m:sSubSup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J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l</m:t>
                              </m:r>
                            </m:sub>
                          </m:sSub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Σ</m:t>
                              </m:r>
                            </m:e>
                            <m:sub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acc>
                                    <m:acc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l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0</m:t>
                                  </m:r>
                                </m:sub>
                              </m:sSub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fPr>
                                <m:num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num>
                                <m:den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den>
                              </m:f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 xml:space="preserve"> </m:t>
                              </m:r>
                            </m:sup>
                          </m:sSubSup>
                        </m:e>
                      </m:mr>
                    </m:m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</m:e>
              <m:e>
                <m:r>
                  <w:rPr>
                    <w:rFonts w:ascii="Cambria Math" w:hAnsi="Cambria Math"/>
                  </w:rPr>
                  <m:t>b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Σ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1/2</m:t>
                              </m:r>
                            </m:sup>
                          </m:sSup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Σ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v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fPr>
                                <m:num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num>
                                <m:den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den>
                              </m:f>
                            </m:sup>
                          </m:sSubSup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z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π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μ</m:t>
                                  </m:r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,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acc>
                                        <m:accPr>
                                          <m:ctrlPr>
                                            <w:rPr>
                                              <w:rFonts w:ascii="Cambria Math" w:hAnsi="Cambria Math"/>
                                            </w:rPr>
                                          </m:ctrlPr>
                                        </m:acc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l</m:t>
                                          </m:r>
                                        </m:e>
                                      </m:acc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sub>
                                  </m:sSub>
                                </m:e>
                              </m:d>
                            </m:e>
                          </m:d>
                        </m:e>
                      </m:mr>
                      <m:m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Σ</m:t>
                              </m:r>
                            </m:e>
                            <m:sub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l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0</m:t>
                                  </m:r>
                                </m:sub>
                              </m:sSub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fPr>
                                <m:num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num>
                                <m:den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den>
                              </m:f>
                            </m:sup>
                          </m:sSubSup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l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 xml:space="preserve"> </m:t>
                              </m:r>
                            </m:sup>
                          </m:sSubSup>
                        </m:e>
                      </m:mr>
                    </m:m>
                  </m:e>
                </m:d>
              </m:e>
            </m:mr>
          </m:m>
        </m:oMath>
      </m:oMathPara>
    </w:p>
    <w:p w14:paraId="10E202BD" w14:textId="77777777" w:rsidR="004C5204" w:rsidRDefault="004C5204" w:rsidP="00F80A7D"/>
    <w:p w14:paraId="3A4833F4" w14:textId="6396C02C" w:rsidR="00783252" w:rsidRDefault="004C5204" w:rsidP="00F80A7D">
      <w:r>
        <w:rPr>
          <w:rFonts w:eastAsiaTheme="minorEastAsia"/>
        </w:rPr>
        <w:t xml:space="preserve">We can write: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l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</m:sup>
            </m:sSup>
          </m:e>
        </m:d>
        <m:r>
          <m:rPr>
            <m:sty m:val="p"/>
          </m:rPr>
          <w:rPr>
            <w:rFonts w:ascii="Cambria Math" w:hAnsi="Cambria Math"/>
          </w:rPr>
          <m:t>=</m:t>
        </m:r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w:rPr>
                <w:rFonts w:ascii="Cambria Math" w:hAnsi="Cambria Math"/>
              </w:rPr>
              <m:t>argmin</m:t>
            </m:r>
          </m:e>
          <m:li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l</m:t>
            </m:r>
          </m:lim>
        </m:limLow>
        <m:d>
          <m:dPr>
            <m:ctrlPr>
              <w:rPr>
                <w:rFonts w:ascii="Cambria Math" w:hAnsi="Cambria Math"/>
              </w:rPr>
            </m:ctrlPr>
          </m:dPr>
          <m:e>
            <m:d>
              <m:dPr>
                <m:begChr m:val="|"/>
                <m:endChr m:val="|"/>
                <m:ctrlPr>
                  <w:rPr>
                    <w:rFonts w:ascii="Cambria Math" w:hAnsi="Cambria Math"/>
                  </w:rPr>
                </m:ctrlPr>
              </m:dPr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Θ-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</m:e>
                </m:d>
              </m:e>
            </m:d>
          </m:e>
        </m:d>
      </m:oMath>
      <w:r w:rsidR="00783252">
        <w:br w:type="page"/>
      </w:r>
    </w:p>
    <w:p w14:paraId="7EFDFA8B" w14:textId="77777777" w:rsidR="00783252" w:rsidRDefault="00783252" w:rsidP="00F80A7D">
      <w:r>
        <w:lastRenderedPageBreak/>
        <w:t>Least squares solution using pseudo inverse will provide the following information matrix:</w:t>
      </w:r>
    </w:p>
    <w:p w14:paraId="70819DB4" w14:textId="77777777" w:rsidR="00783252" w:rsidRPr="00CA0CF9" w:rsidRDefault="004A1D98" w:rsidP="00F80A7D">
      <w:pPr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I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=</m:t>
          </m:r>
        </m:oMath>
      </m:oMathPara>
    </w:p>
    <w:p w14:paraId="378C024B" w14:textId="77777777" w:rsidR="00783252" w:rsidRPr="00914394" w:rsidRDefault="00783252" w:rsidP="00F80A7D"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bSup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bSup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m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bSup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0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bSup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mr>
              </m:m>
            </m:e>
          </m:d>
        </m:oMath>
      </m:oMathPara>
    </w:p>
    <w:p w14:paraId="1180F205" w14:textId="69197D9F" w:rsidR="00783252" w:rsidRDefault="00783252" w:rsidP="00F80A7D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5DF4F419" w14:textId="44DB6061" w:rsidR="001E3A60" w:rsidRDefault="001E3A60" w:rsidP="00F80A7D">
      <w:pPr>
        <w:pStyle w:val="Heading2"/>
      </w:pPr>
      <w:r>
        <w:lastRenderedPageBreak/>
        <w:t xml:space="preserve">Question 2 : Consider </w:t>
      </w:r>
      <w:bookmarkEnd w:id="1"/>
      <w:r w:rsidR="007A1332">
        <w:t xml:space="preserve">two camera pose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)</m:t>
        </m:r>
      </m:oMath>
      <w:r w:rsidR="007A1332"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)</m:t>
        </m:r>
      </m:oMath>
      <w:r w:rsidR="007A1332">
        <w:t>, where the following convention is assume.</w:t>
      </w:r>
      <w:r>
        <w:br/>
      </w: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sub>
            <m:sup>
              <m:r>
                <w:rPr>
                  <w:rFonts w:ascii="Cambria Math" w:hAnsi="Cambria Math"/>
                </w:rPr>
                <m:t>G</m:t>
              </m:r>
            </m:sup>
          </m:sSubSup>
          <m:r>
            <w:rPr>
              <w:rFonts w:ascii="Cambria Math" w:hAnsi="Cambria Math"/>
            </w:rPr>
            <m:t xml:space="preserve">    ,  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t</m:t>
              </m:r>
            </m:e>
            <m: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→G</m:t>
              </m:r>
            </m:sub>
            <m:sup>
              <m:r>
                <w:rPr>
                  <w:rFonts w:ascii="Cambria Math" w:hAnsi="Cambria Math"/>
                </w:rPr>
                <m:t>G</m:t>
              </m:r>
            </m:sup>
          </m:sSubSup>
          <m:r>
            <w:rPr>
              <w:rFonts w:ascii="Cambria Math" w:hAnsi="Cambria Math"/>
            </w:rPr>
            <m:t xml:space="preserve">    ,    i=1,2.</m:t>
          </m:r>
          <m:r>
            <m:rPr>
              <m:sty m:val="p"/>
            </m:rPr>
            <w:rPr>
              <w:rFonts w:ascii="Cambria Math" w:hAnsi="Cambria Math"/>
            </w:rPr>
            <w:br/>
          </m:r>
        </m:oMath>
      </m:oMathPara>
      <w:r w:rsidR="007A1332">
        <w:t xml:space="preserve">Here, the superscript </w:t>
      </w:r>
      <m:oMath>
        <m:r>
          <w:rPr>
            <w:rFonts w:ascii="Cambria Math" w:hAnsi="Cambria Math"/>
          </w:rPr>
          <m:t>G</m:t>
        </m:r>
      </m:oMath>
      <w:r w:rsidR="007A1332">
        <w:t xml:space="preserve"> denotes some global reference frame. Assume each camera captures an </w:t>
      </w:r>
      <w:r w:rsidR="00DB46B3">
        <w:t>image and</w:t>
      </w:r>
      <w:r w:rsidR="007A1332">
        <w:t xml:space="preserve"> let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1521CB"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1521CB">
        <w:t xml:space="preserve"> be two corresponding image observations from these two images.</w:t>
      </w:r>
    </w:p>
    <w:p w14:paraId="1945520E" w14:textId="4CDA3646" w:rsidR="001202F4" w:rsidRDefault="00985496" w:rsidP="00F80A7D">
      <w:pPr>
        <w:pStyle w:val="Heading3"/>
        <w:numPr>
          <w:ilvl w:val="0"/>
          <w:numId w:val="11"/>
        </w:numPr>
      </w:pPr>
      <w:r>
        <w:rPr>
          <w:rFonts w:ascii="Cambria Math" w:eastAsiaTheme="minorEastAsia" w:hAnsi="Cambria Math" w:cstheme="minorBidi"/>
          <w:i/>
          <w:noProof/>
          <w:rtl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E52B57F" wp14:editId="0523AEB4">
                <wp:simplePos x="0" y="0"/>
                <wp:positionH relativeFrom="margin">
                  <wp:posOffset>1449124</wp:posOffset>
                </wp:positionH>
                <wp:positionV relativeFrom="paragraph">
                  <wp:posOffset>7411277</wp:posOffset>
                </wp:positionV>
                <wp:extent cx="2369185" cy="699715"/>
                <wp:effectExtent l="0" t="0" r="0" b="5715"/>
                <wp:wrapNone/>
                <wp:docPr id="217" name="תיבת טקסט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2369185" cy="6997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012EF8" w14:textId="51D6AB63" w:rsidR="00985496" w:rsidRPr="00985496" w:rsidRDefault="00985496" w:rsidP="00F80A7D"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Epipolar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constraint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:    </m:t>
                                </m:r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z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T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F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z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=0</m:t>
                                </m:r>
                              </m:oMath>
                            </m:oMathPara>
                          </w:p>
                          <w:p w14:paraId="77FC170C" w14:textId="6A6104C7" w:rsidR="00792B00" w:rsidRDefault="004A1D98" w:rsidP="00F80A7D">
                            <m:oMathPara>
                              <m:oMath>
                                <m:borderBox>
                                  <m:borderBox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borderBox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h</m:t>
                                    </m:r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dPr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x</m:t>
                                            </m:r>
                                          </m:e>
                                          <m:sub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/>
                                              </w:rPr>
                                              <m:t>1</m:t>
                                            </m:r>
                                          </m:sub>
                                        </m:s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,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x</m:t>
                                            </m:r>
                                          </m:e>
                                          <m:sub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/>
                                              </w:rPr>
                                              <m:t>2</m:t>
                                            </m:r>
                                          </m:sub>
                                        </m:s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,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z</m:t>
                                            </m:r>
                                          </m:e>
                                          <m:sub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/>
                                              </w:rPr>
                                              <m:t>1</m:t>
                                            </m:r>
                                          </m:sub>
                                        </m:s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,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z</m:t>
                                            </m:r>
                                          </m:e>
                                          <m:sub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/>
                                              </w:rPr>
                                              <m:t>2</m:t>
                                            </m:r>
                                          </m:sub>
                                        </m:sSub>
                                      </m:e>
                                    </m:d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=</m:t>
                                    </m:r>
                                    <m:sSubSup>
                                      <m:sSubSup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sSub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z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2</m:t>
                                        </m:r>
                                      </m:sub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T</m:t>
                                        </m:r>
                                      </m:sup>
                                    </m:sSub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F</m:t>
                                    </m:r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dPr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x</m:t>
                                            </m:r>
                                          </m:e>
                                          <m:sub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/>
                                              </w:rPr>
                                              <m:t>1</m:t>
                                            </m:r>
                                          </m:sub>
                                        </m:s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,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x</m:t>
                                            </m:r>
                                          </m:e>
                                          <m:sub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/>
                                              </w:rPr>
                                              <m:t>2</m:t>
                                            </m:r>
                                          </m:sub>
                                        </m:sSub>
                                      </m:e>
                                    </m:d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z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1</m:t>
                                        </m:r>
                                      </m:sub>
                                    </m:s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=0</m:t>
                                    </m:r>
                                  </m:e>
                                </m:borderBox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E52B57F" id="_x0000_t202" coordsize="21600,21600" o:spt="202" path="m,l,21600r21600,l21600,xe">
                <v:stroke joinstyle="miter"/>
                <v:path gradientshapeok="t" o:connecttype="rect"/>
              </v:shapetype>
              <v:shape id="תיבת טקסט 2" o:spid="_x0000_s1026" type="#_x0000_t202" style="position:absolute;left:0;text-align:left;margin-left:114.1pt;margin-top:583.55pt;width:186.55pt;height:55.1pt;flip:x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" stroked="f">
                <v:textbox>
                  <w:txbxContent>
                    <w:p w14:paraId="27012EF8" w14:textId="51D6AB63" w:rsidR="00985496" w:rsidRPr="00985496" w:rsidRDefault="00985496" w:rsidP="00F80A7D"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>Epipolar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 xml:space="preserve"> </m:t>
                          </m:r>
                          <m:r>
                            <w:rPr>
                              <w:rFonts w:ascii="Cambria Math" w:hAnsi="Cambria Math"/>
                            </w:rPr>
                            <m:t>constraint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 xml:space="preserve">:    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z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sup>
                          </m:sSubSup>
                          <m:r>
                            <w:rPr>
                              <w:rFonts w:ascii="Cambria Math" w:hAnsi="Cambria Math"/>
                            </w:rPr>
                            <m:t>F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z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0</m:t>
                          </m:r>
                        </m:oMath>
                      </m:oMathPara>
                    </w:p>
                    <w:p w14:paraId="77FC170C" w14:textId="6A6104C7" w:rsidR="00792B00" w:rsidRDefault="004A1D98" w:rsidP="00F80A7D">
                      <m:oMathPara>
                        <m:oMath>
                          <m:borderBox>
                            <m:borderBox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borderBox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1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,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2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,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z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1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,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z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2</m:t>
                                      </m:r>
                                    </m:sub>
                                  </m:sSub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=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z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T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/>
                                </w:rPr>
                                <m:t>F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1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,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2</m:t>
                                      </m:r>
                                    </m:sub>
                                  </m:sSub>
                                </m:e>
                              </m:d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z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=0</m:t>
                              </m:r>
                            </m:e>
                          </m:borderBox>
                        </m:oMath>
                      </m:oMathPara>
                    </w:p>
                  </w:txbxContent>
                </v:textbox>
                <w10:wrap anchorx="margin"/>
              </v:shape>
            </w:pict>
          </mc:Fallback>
        </mc:AlternateContent>
      </w:r>
      <w:r w:rsidR="001521CB">
        <w:t xml:space="preserve">Develop the </w:t>
      </w:r>
      <w:proofErr w:type="spellStart"/>
      <w:r w:rsidR="001521CB">
        <w:t>epipolar</w:t>
      </w:r>
      <w:proofErr w:type="spellEnd"/>
      <w:r w:rsidR="001521CB">
        <w:t xml:space="preserve"> constraint, expressing all quantities in the second camera frame. Express the constraint in the for</w:t>
      </w:r>
      <w:r w:rsidR="00896A38">
        <w:t>m</w:t>
      </w:r>
      <w:r w:rsidR="001521CB">
        <w:t xml:space="preserve"> </w:t>
      </w:r>
      <m:oMath>
        <m:r>
          <w:rPr>
            <w:rFonts w:ascii="Cambria Math" w:hAnsi="Cambria Math"/>
          </w:rPr>
          <m:t>h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w:rPr>
            <w:rFonts w:ascii="Cambria Math" w:hAnsi="Cambria Math"/>
          </w:rPr>
          <m:t>=0.</m:t>
        </m:r>
      </m:oMath>
    </w:p>
    <w:p w14:paraId="63FFC4A7" w14:textId="1154930B" w:rsidR="009E4BB7" w:rsidRDefault="009E4BB7" w:rsidP="00F80A7D">
      <m:oMathPara>
        <m:oMath>
          <m:r>
            <w:rPr>
              <w:rFonts w:ascii="Cambria Math" w:hAnsi="Cambria Math"/>
            </w:rPr>
            <m:t>In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general</m:t>
          </m:r>
        </m:oMath>
      </m:oMathPara>
    </w:p>
    <w:p w14:paraId="54D04356" w14:textId="0FAD0F58" w:rsidR="005862E2" w:rsidRPr="00C6296B" w:rsidRDefault="0029135E" w:rsidP="00F80A7D">
      <m:oMathPara>
        <m:oMath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K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R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X</m:t>
          </m:r>
        </m:oMath>
      </m:oMathPara>
    </w:p>
    <w:p w14:paraId="63BDB926" w14:textId="212BEBDA" w:rsidR="00C6296B" w:rsidRPr="0085361E" w:rsidRDefault="0085361E" w:rsidP="00F80A7D">
      <w:pPr>
        <w:rPr>
          <w:rFonts w:eastAsiaTheme="minorEastAsia"/>
          <w:iCs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K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R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X</m:t>
          </m:r>
        </m:oMath>
      </m:oMathPara>
    </w:p>
    <w:p w14:paraId="2D03CEC2" w14:textId="7B71CDA5" w:rsidR="0085361E" w:rsidRPr="00E0603D" w:rsidRDefault="00E0603D" w:rsidP="00F80A7D">
      <w:pPr>
        <w:rPr>
          <w:b/>
          <w:bCs/>
        </w:rPr>
      </w:pPr>
      <m:oMathPara>
        <m:oMath>
          <m:r>
            <m:rPr>
              <m:sty m:val="bi"/>
            </m:rPr>
            <w:rPr>
              <w:rFonts w:ascii="Cambria Math" w:hAnsi="Cambria Math"/>
            </w:rPr>
            <m:t xml:space="preserve">where </m:t>
          </m:r>
          <m:sSub>
            <m:sSubPr>
              <m:ctrlPr>
                <w:rPr>
                  <w:rFonts w:ascii="Cambria Math" w:hAnsi="Cambria Math"/>
                  <w:b/>
                  <w:bCs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 xml:space="preserve"> was mesaured in camera i</m:t>
          </m:r>
        </m:oMath>
      </m:oMathPara>
    </w:p>
    <w:p w14:paraId="7DEF97E9" w14:textId="40F9B384" w:rsidR="000575E1" w:rsidRPr="0095254B" w:rsidRDefault="009E4BB7" w:rsidP="00F80A7D">
      <m:oMathPara>
        <m:oMath>
          <m:r>
            <w:rPr>
              <w:rFonts w:ascii="Cambria Math" w:hAnsi="Cambria Math"/>
            </w:rPr>
            <m:t>Define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the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transformation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from</m:t>
          </m:r>
          <m:r>
            <m:rPr>
              <m:sty m:val="p"/>
            </m:rPr>
            <w:rPr>
              <w:rFonts w:ascii="Cambria Math" w:hAnsi="Cambria Math"/>
            </w:rPr>
            <m:t xml:space="preserve"> 1 </m:t>
          </m:r>
          <m:r>
            <w:rPr>
              <w:rFonts w:ascii="Cambria Math" w:hAnsi="Cambria Math"/>
            </w:rPr>
            <m:t>to</m:t>
          </m:r>
          <m:r>
            <m:rPr>
              <m:sty m:val="p"/>
            </m:rPr>
            <w:rPr>
              <w:rFonts w:ascii="Cambria Math" w:hAnsi="Cambria Math"/>
            </w:rPr>
            <m:t xml:space="preserve"> 2</m:t>
          </m:r>
        </m:oMath>
      </m:oMathPara>
    </w:p>
    <w:p w14:paraId="23031A33" w14:textId="7A85B3FE" w:rsidR="000575E1" w:rsidRPr="00AC64F9" w:rsidRDefault="004A1D98" w:rsidP="00F80A7D">
      <w:pPr>
        <w:rPr>
          <w:rtl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T</m:t>
              </m:r>
            </m:sup>
          </m:sSubSu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</m:oMath>
      </m:oMathPara>
    </w:p>
    <w:p w14:paraId="4910EBB8" w14:textId="5F910647" w:rsidR="000575E1" w:rsidRPr="000575E1" w:rsidRDefault="004A1D98" w:rsidP="00F80A7D"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→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t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→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T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03CA7484" w14:textId="3BFD6AC6" w:rsidR="000575E1" w:rsidRPr="00383A67" w:rsidRDefault="006D10E3" w:rsidP="00F80A7D">
      <m:oMathPara>
        <m:oMath>
          <m:r>
            <w:rPr>
              <w:rFonts w:ascii="Cambria Math" w:hAnsi="Cambria Math"/>
            </w:rPr>
            <m:t>both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cameras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in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the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second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camera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cordinate</m:t>
          </m:r>
        </m:oMath>
      </m:oMathPara>
    </w:p>
    <w:p w14:paraId="6DF2438A" w14:textId="6955EA35" w:rsidR="00AC64F9" w:rsidRPr="000575E1" w:rsidRDefault="004A1D98" w:rsidP="00F80A7D"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[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|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→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]</m:t>
          </m:r>
          <m:r>
            <w:rPr>
              <w:rFonts w:ascii="Cambria Math" w:hAnsi="Cambria Math"/>
            </w:rPr>
            <m:t>X</m:t>
          </m:r>
        </m:oMath>
      </m:oMathPara>
    </w:p>
    <w:p w14:paraId="69238CF9" w14:textId="313A62F2" w:rsidR="0095254B" w:rsidRPr="000575E1" w:rsidRDefault="004A1D98" w:rsidP="00F80A7D">
      <w:pPr>
        <w:rPr>
          <w:highlight w:val="yellow"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</m:sSub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0</m:t>
              </m:r>
            </m:e>
          </m:d>
          <m:r>
            <w:rPr>
              <w:rFonts w:ascii="Cambria Math" w:hAnsi="Cambria Math"/>
            </w:rPr>
            <m:t>X</m:t>
          </m:r>
        </m:oMath>
      </m:oMathPara>
    </w:p>
    <w:p w14:paraId="0AB32683" w14:textId="6A81DC24" w:rsidR="000575E1" w:rsidRPr="006D10E3" w:rsidRDefault="006D10E3" w:rsidP="00F80A7D">
      <m:oMathPara>
        <m:oMath>
          <m:r>
            <w:rPr>
              <w:rFonts w:ascii="Cambria Math" w:hAnsi="Cambria Math"/>
            </w:rPr>
            <m:t>Assuming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cameras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calibration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matricies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are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known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 ,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14:paraId="7D1E98C9" w14:textId="3287963A" w:rsidR="00383A67" w:rsidRPr="00383A67" w:rsidRDefault="004A1D98" w:rsidP="00F80A7D">
      <w:pPr>
        <w:rPr>
          <w:highlight w:val="yellow"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sup>
          </m:sSubSu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→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d>
          <m:r>
            <w:rPr>
              <w:rFonts w:ascii="Cambria Math" w:hAnsi="Cambria Math"/>
            </w:rPr>
            <m:t>X</m:t>
          </m:r>
        </m:oMath>
      </m:oMathPara>
    </w:p>
    <w:p w14:paraId="6008E033" w14:textId="636A64DA" w:rsidR="00AC64F9" w:rsidRPr="00BB5692" w:rsidRDefault="00AC64F9" w:rsidP="00F80A7D">
      <m:oMathPara>
        <m:oMath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sup>
          </m:sSubSu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0</m:t>
              </m:r>
            </m:e>
          </m:d>
          <m:r>
            <w:rPr>
              <w:rFonts w:ascii="Cambria Math" w:hAnsi="Cambria Math"/>
            </w:rPr>
            <m:t>X</m:t>
          </m:r>
        </m:oMath>
      </m:oMathPara>
    </w:p>
    <w:p w14:paraId="2C9B6CB2" w14:textId="2A24EC72" w:rsidR="00BB5692" w:rsidRPr="00521E5C" w:rsidRDefault="009E4BB7" w:rsidP="00F80A7D">
      <w:pPr>
        <w:rPr>
          <w:rFonts w:ascii="Cambria Math" w:hAnsi="Cambria Math"/>
          <w:rtl/>
          <w:oMath/>
        </w:rPr>
      </w:pPr>
      <m:oMathPara>
        <m:oMath>
          <m:r>
            <w:rPr>
              <w:rFonts w:ascii="Cambria Math" w:hAnsi="Cambria Math"/>
            </w:rPr>
            <m:t>Let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 ,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be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some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unknown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parameters</m:t>
          </m:r>
          <m:r>
            <m:rPr>
              <m:sty m:val="p"/>
            </m:rPr>
            <w:rPr>
              <w:rFonts w:ascii="Cambria Math" w:hAnsi="Cambria Math"/>
            </w:rPr>
            <m:t xml:space="preserve">.  </m:t>
          </m:r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λ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e>
          </m:d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is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the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distance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to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02AE59F5" w14:textId="6AC210EB" w:rsidR="00383A67" w:rsidRPr="00D23524" w:rsidRDefault="004A1D98" w:rsidP="00F80A7D"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→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320FF119" w14:textId="3EF33CDD" w:rsidR="00D23524" w:rsidRPr="00BB5692" w:rsidRDefault="00DB46B3" w:rsidP="00F80A7D">
      <m:oMathPara>
        <m:oMath>
          <m:r>
            <w:rPr>
              <w:rFonts w:ascii="Cambria Math" w:hAnsi="Cambria Math"/>
            </w:rPr>
            <m:t>Eliminate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algebricaly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5B8F34D1" w14:textId="6137DB5E" w:rsidR="00383A67" w:rsidRPr="009E4BB7" w:rsidRDefault="00383A67" w:rsidP="00F80A7D">
      <m:oMathPara>
        <m:oMath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→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: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e>
                </m:mr>
              </m:m>
            </m:e>
          </m:d>
        </m:oMath>
      </m:oMathPara>
    </w:p>
    <w:p w14:paraId="5A129679" w14:textId="5A59192F" w:rsidR="009E4BB7" w:rsidRPr="00BB5692" w:rsidRDefault="009E4BB7" w:rsidP="00F80A7D">
      <m:oMathPara>
        <m:oMath>
          <m:r>
            <w:rPr>
              <w:rFonts w:ascii="Cambria Math" w:hAnsi="Cambria Math"/>
            </w:rPr>
            <m:t>Multiply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by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</m:oMath>
      </m:oMathPara>
    </w:p>
    <w:p w14:paraId="0696EFB3" w14:textId="2739F6A0" w:rsidR="00383A67" w:rsidRPr="009E4BB7" w:rsidRDefault="004A1D98" w:rsidP="00F80A7D"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 xml:space="preserve">→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=0</m:t>
          </m:r>
        </m:oMath>
      </m:oMathPara>
    </w:p>
    <w:p w14:paraId="71BE5586" w14:textId="68402FF4" w:rsidR="009E4BB7" w:rsidRPr="00BB5692" w:rsidRDefault="009E4BB7" w:rsidP="00F80A7D">
      <m:oMathPara>
        <m:oMath>
          <m:r>
            <w:rPr>
              <w:rFonts w:ascii="Cambria Math" w:hAnsi="Cambria Math"/>
            </w:rPr>
            <m:t>Multiply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by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T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as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shown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at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the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lecture</m:t>
          </m:r>
        </m:oMath>
      </m:oMathPara>
    </w:p>
    <w:p w14:paraId="560B4368" w14:textId="0FFF7397" w:rsidR="00383A67" w:rsidRPr="00726CED" w:rsidRDefault="004A1D98" w:rsidP="00F80A7D"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</m:sSub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T</m:t>
              </m:r>
            </m:sup>
          </m:sSubSu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T</m:t>
              </m:r>
            </m:sup>
          </m:sSubSu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→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T</m:t>
              </m:r>
            </m:sup>
          </m:sSubSu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0</m:t>
          </m:r>
        </m:oMath>
      </m:oMathPara>
    </w:p>
    <w:p w14:paraId="70478F16" w14:textId="45A338C6" w:rsidR="00423DA8" w:rsidRPr="00726CED" w:rsidRDefault="004A1D98" w:rsidP="00F80A7D">
      <m:oMathPara>
        <m:oMath>
          <m:borderBox>
            <m:borderBoxPr>
              <m:ctrlPr>
                <w:rPr>
                  <w:rFonts w:ascii="Cambria Math" w:hAnsi="Cambria Math"/>
                </w:rPr>
              </m:ctrlPr>
            </m:borderBoxPr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T</m:t>
                      </m:r>
                    </m:sup>
                  </m:sSub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=0</m:t>
              </m:r>
            </m:e>
          </m:borderBox>
        </m:oMath>
      </m:oMathPara>
    </w:p>
    <w:p w14:paraId="574E5A8C" w14:textId="380CA53F" w:rsidR="00423DA8" w:rsidRPr="00423DA8" w:rsidRDefault="008A71BC" w:rsidP="00F80A7D">
      <m:oMathPara>
        <m:oMath>
          <m:r>
            <m:rPr>
              <m:sty m:val="p"/>
            </m:rPr>
            <w:rPr>
              <w:rFonts w:ascii="Cambria Math" w:hAnsi="Cambria Math"/>
            </w:rPr>
            <m:t xml:space="preserve"> Essential matrix:  </m:t>
          </m:r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</m:oMath>
      </m:oMathPara>
    </w:p>
    <w:p w14:paraId="1367D83D" w14:textId="4A744C1F" w:rsidR="006D10E3" w:rsidRPr="006D10E3" w:rsidRDefault="004A1D98" w:rsidP="00F80A7D"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Fundamental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matri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:   </m:t>
              </m:r>
              <m:r>
                <w:rPr>
                  <w:rFonts w:ascii="Cambria Math" w:hAnsi="Cambria Math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T</m:t>
                  </m:r>
                </m:sup>
              </m:sSubSup>
              <m:r>
                <w:rPr>
                  <w:rFonts w:ascii="Cambria Math" w:hAnsi="Cambria Math"/>
                </w:rPr>
                <m:t>E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1</m:t>
                  </m:r>
                </m:sup>
              </m:sSubSup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</m:sup>
          </m:sSubSup>
        </m:oMath>
      </m:oMathPara>
    </w:p>
    <w:p w14:paraId="54B42564" w14:textId="18FC08EC" w:rsidR="005862E2" w:rsidRDefault="00F549A7" w:rsidP="00F80A7D">
      <w:pPr>
        <w:pStyle w:val="Heading3"/>
        <w:numPr>
          <w:ilvl w:val="0"/>
          <w:numId w:val="11"/>
        </w:numPr>
      </w:pPr>
      <w:r>
        <w:t xml:space="preserve">Assume the true values of the camera pose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are not actually known, and instead we have a prior on each camer</w:t>
      </w:r>
      <w:r w:rsidR="0089046D">
        <w:t>a</w:t>
      </w:r>
      <w:r w:rsidR="0089046D">
        <w:br/>
      </w: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=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01</m:t>
                  </m:r>
                </m:sub>
              </m:sSub>
            </m:e>
          </m:d>
          <m:r>
            <w:rPr>
              <w:rFonts w:ascii="Cambria Math" w:hAnsi="Cambria Math"/>
            </w:rPr>
            <m:t xml:space="preserve">    ,    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</w:rPr>
            <m:t>=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02</m:t>
                  </m:r>
                </m:sub>
              </m:sSub>
            </m:e>
          </m:d>
          <m:r>
            <w:rPr>
              <w:rFonts w:ascii="Cambria Math" w:hAnsi="Cambria Math"/>
            </w:rPr>
            <m:t>.</m:t>
          </m:r>
          <m:r>
            <m:rPr>
              <m:sty m:val="p"/>
            </m:rPr>
            <w:rPr>
              <w:rFonts w:ascii="Cambria Math" w:hAnsi="Cambria Math"/>
            </w:rPr>
            <w:br/>
          </m:r>
        </m:oMath>
      </m:oMathPara>
      <w:r w:rsidR="0089046D">
        <w:t>Assume the residual error in the ep</w:t>
      </w:r>
      <w:proofErr w:type="spellStart"/>
      <w:r w:rsidR="0089046D">
        <w:t>ipolar</w:t>
      </w:r>
      <w:proofErr w:type="spellEnd"/>
      <w:r w:rsidR="0089046D">
        <w:t xml:space="preserve"> constraint from the previous clause can be modeled as zero-mean Gaussian with covarianc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ep</m:t>
            </m:r>
          </m:sub>
        </m:sSub>
      </m:oMath>
      <w:r w:rsidR="0089046D">
        <w:t>, derive a probabilistic expression for MAP</w:t>
      </w:r>
      <w:r w:rsidR="006C7FEA">
        <w:t xml:space="preserve"> </w:t>
      </w:r>
      <w:r w:rsidR="0089046D">
        <w:t xml:space="preserve"> </w:t>
      </w:r>
      <m:oMath>
        <m:r>
          <w:rPr>
            <w:rFonts w:ascii="Cambria Math" w:hAnsi="Cambria Math"/>
          </w:rPr>
          <m:t>p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)</m:t>
        </m:r>
      </m:oMath>
      <w:r w:rsidR="0089046D">
        <w:t>.</w:t>
      </w:r>
    </w:p>
    <w:p w14:paraId="3B9C8169" w14:textId="77777777" w:rsidR="00CB34AF" w:rsidRDefault="00CB34AF" w:rsidP="00F80A7D"/>
    <w:p w14:paraId="0A474455" w14:textId="5706D169" w:rsidR="00046F42" w:rsidRPr="00F80A7D" w:rsidRDefault="00046F42" w:rsidP="00F80A7D">
      <w:r w:rsidRPr="00F80A7D">
        <w:t>The model we obtained in the previous section with the added Gaussian Noise:</w:t>
      </w:r>
    </w:p>
    <w:p w14:paraId="483CA005" w14:textId="56919B74" w:rsidR="001C2EA6" w:rsidRPr="001C2EA6" w:rsidRDefault="001C2EA6" w:rsidP="00F80A7D">
      <m:oMathPara>
        <m:oMath>
          <m:r>
            <w:rPr>
              <w:rFonts w:ascii="Cambria Math" w:hAnsi="Cambria Math"/>
            </w:rPr>
            <m:t>h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T</m:t>
              </m:r>
            </m:sup>
          </m:sSubSup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 xml:space="preserve">    ,    </m:t>
          </m:r>
          <m: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 xml:space="preserve"> ~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(0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ep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112AA199" w14:textId="5E1E91CA" w:rsidR="006C7FEA" w:rsidRPr="00146433" w:rsidRDefault="006C7FEA" w:rsidP="00F80A7D"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</m:e>
            <m:lim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BR</m:t>
              </m:r>
            </m:lim>
          </m:limLow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η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</m:oMath>
      </m:oMathPara>
    </w:p>
    <w:p w14:paraId="7827FB75" w14:textId="7B1160F9" w:rsidR="00046F42" w:rsidRPr="00046F42" w:rsidRDefault="00046F42" w:rsidP="00F80A7D">
      <w:r>
        <w:t>To find the MAP estimate we’ll use:</w:t>
      </w:r>
    </w:p>
    <w:p w14:paraId="7FFB88CB" w14:textId="1EF90C29" w:rsidR="006C7FEA" w:rsidRPr="00E907FA" w:rsidRDefault="00046F42" w:rsidP="00F80A7D">
      <w:pPr>
        <w:rPr>
          <w:sz w:val="20"/>
          <w:szCs w:val="20"/>
        </w:rPr>
      </w:pPr>
      <m:oMathPara>
        <m:oMath>
          <m:limLow>
            <m:limLowPr>
              <m:ctrlPr>
                <w:rPr>
                  <w:rFonts w:ascii="Cambria Math" w:hAnsi="Cambria Math"/>
                  <w:sz w:val="20"/>
                  <w:szCs w:val="20"/>
                </w:rPr>
              </m:ctrlPr>
            </m:limLowPr>
            <m:e>
              <m:r>
                <w:rPr>
                  <w:rFonts w:ascii="Cambria Math" w:hAnsi="Cambria Math"/>
                  <w:sz w:val="20"/>
                  <w:szCs w:val="20"/>
                </w:rPr>
                <m:t>argmax</m:t>
              </m:r>
            </m:e>
            <m:lim>
              <m:sSub>
                <m:sSub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</m:lim>
          </m:limLow>
          <m:d>
            <m:dPr>
              <m:ctrlPr>
                <w:rPr>
                  <w:rFonts w:ascii="Cambria Math" w:hAnsi="Cambria Math"/>
                  <w:sz w:val="20"/>
                  <w:szCs w:val="20"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0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sub>
                  </m:sSub>
                </m:e>
              </m:d>
            </m:e>
          </m:d>
          <m:r>
            <m:rPr>
              <m:sty m:val="p"/>
            </m:rPr>
            <w:rPr>
              <w:rFonts w:ascii="Cambria Math" w:hAnsi="Cambria Math"/>
              <w:sz w:val="20"/>
              <w:szCs w:val="20"/>
            </w:rPr>
            <m:t>=</m:t>
          </m:r>
          <m:limLow>
            <m:limLowPr>
              <m:ctrlPr>
                <w:rPr>
                  <w:rFonts w:ascii="Cambria Math" w:hAnsi="Cambria Math"/>
                  <w:sz w:val="20"/>
                  <w:szCs w:val="20"/>
                </w:rPr>
              </m:ctrlPr>
            </m:limLowPr>
            <m:e>
              <m:r>
                <w:rPr>
                  <w:rFonts w:ascii="Cambria Math" w:hAnsi="Cambria Math"/>
                  <w:sz w:val="20"/>
                  <w:szCs w:val="20"/>
                </w:rPr>
                <m:t>argmin</m:t>
              </m:r>
            </m:e>
            <m:lim>
              <m:sSub>
                <m:sSub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</m:lim>
          </m:limLow>
          <m:d>
            <m:dPr>
              <m:ctrlPr>
                <w:rPr>
                  <w:rFonts w:ascii="Cambria Math" w:hAnsi="Cambria Math"/>
                  <w:sz w:val="20"/>
                  <w:szCs w:val="20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b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sz w:val="20"/>
                          <w:szCs w:val="20"/>
                        </w:rPr>
                      </m:ctrlPr>
                    </m:d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h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,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2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,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z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,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z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2</m:t>
                                  </m:r>
                                </m:sub>
                              </m:sSub>
                            </m:e>
                          </m:d>
                        </m:e>
                      </m:d>
                    </m:e>
                  </m:d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sz w:val="20"/>
                          <w:szCs w:val="20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0"/>
                          <w:szCs w:val="20"/>
                        </w:rPr>
                        <m:t>Σ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0"/>
                          <w:szCs w:val="20"/>
                        </w:rPr>
                        <m:t>ep</m:t>
                      </m:r>
                    </m:sub>
                  </m:sSub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b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sz w:val="20"/>
                          <w:szCs w:val="20"/>
                        </w:rPr>
                      </m:ctrlPr>
                    </m:d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μ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01</m:t>
                              </m:r>
                            </m:sub>
                          </m:sSub>
                        </m:e>
                      </m:d>
                    </m:e>
                  </m:d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sz w:val="20"/>
                          <w:szCs w:val="20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0"/>
                          <w:szCs w:val="20"/>
                        </w:rPr>
                        <m:t>Σ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0"/>
                          <w:szCs w:val="20"/>
                        </w:rPr>
                        <m:t>01</m:t>
                      </m:r>
                    </m:sub>
                  </m:sSub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b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sz w:val="20"/>
                          <w:szCs w:val="20"/>
                        </w:rPr>
                      </m:ctrlPr>
                    </m:d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μ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02</m:t>
                              </m:r>
                            </m:sub>
                          </m:sSub>
                        </m:e>
                      </m:d>
                    </m:e>
                  </m:d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sz w:val="20"/>
                          <w:szCs w:val="20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0"/>
                          <w:szCs w:val="20"/>
                        </w:rPr>
                        <m:t>Σ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0"/>
                          <w:szCs w:val="20"/>
                        </w:rPr>
                        <m:t>02</m:t>
                      </m:r>
                    </m:sub>
                  </m:sSub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p>
              </m:sSubSup>
            </m:e>
          </m:d>
        </m:oMath>
      </m:oMathPara>
    </w:p>
    <w:p w14:paraId="1D190306" w14:textId="47D01729" w:rsidR="006C7FEA" w:rsidRDefault="006C7FEA" w:rsidP="00F80A7D">
      <w:r>
        <w:br w:type="page"/>
      </w:r>
    </w:p>
    <w:p w14:paraId="07F688B2" w14:textId="2D801049" w:rsidR="00770EAE" w:rsidRDefault="005E50F2" w:rsidP="0074270C">
      <w:pPr>
        <w:pStyle w:val="Heading2"/>
      </w:pPr>
      <w:r>
        <w:lastRenderedPageBreak/>
        <w:t xml:space="preserve">Question </w:t>
      </w:r>
      <w:r w:rsidR="004A1D98">
        <w:t>3:</w:t>
      </w:r>
      <w:r>
        <w:t xml:space="preserve"> </w:t>
      </w:r>
      <w:r w:rsidR="001521CB">
        <w:t>Prove the fundamental matrix is singular.</w:t>
      </w:r>
    </w:p>
    <w:p w14:paraId="2FAA5F97" w14:textId="77777777" w:rsidR="0074270C" w:rsidRPr="0074270C" w:rsidRDefault="0074270C" w:rsidP="0074270C"/>
    <w:p w14:paraId="27731E01" w14:textId="4A60B828" w:rsidR="008735FB" w:rsidRPr="00023DB1" w:rsidRDefault="00023DB1" w:rsidP="00F80A7D">
      <w:pPr>
        <w:rPr>
          <w:rFonts w:eastAsiaTheme="minorEastAsia"/>
        </w:rPr>
      </w:pPr>
      <m:oMathPara>
        <m:oMath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det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</m:d>
            </m:e>
          </m:func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det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T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E</m:t>
                  </m:r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1</m:t>
                      </m:r>
                    </m:sup>
                  </m:sSubSup>
                </m:e>
              </m:d>
            </m:e>
          </m:func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det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T</m:t>
                      </m:r>
                    </m:sup>
                  </m:sSubSup>
                </m:e>
              </m:d>
            </m:e>
          </m:func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det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</m:d>
            </m:e>
          </m:func>
          <m:r>
            <m:rPr>
              <m:sty m:val="p"/>
            </m:rPr>
            <w:rPr>
              <w:rFonts w:ascii="Cambria Math" w:hAnsi="Cambria Math"/>
            </w:rPr>
            <m:t>det⁡</m:t>
          </m:r>
          <m:r>
            <w:rPr>
              <w:rFonts w:ascii="Cambria Math" w:hAnsi="Cambria Math"/>
            </w:rPr>
            <m:t>(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r>
            <w:rPr>
              <w:rFonts w:ascii="Cambria Math" w:hAnsi="Cambria Math"/>
            </w:rPr>
            <m:t>)</m:t>
          </m:r>
        </m:oMath>
      </m:oMathPara>
    </w:p>
    <w:p w14:paraId="26AD2418" w14:textId="260000F2" w:rsidR="00023DB1" w:rsidRDefault="00023DB1" w:rsidP="00394DB6">
      <w:r>
        <w:rPr>
          <w:rFonts w:eastAsiaTheme="minorEastAsia"/>
        </w:rPr>
        <w:t xml:space="preserve">To prove that </w:t>
      </w:r>
      <m:oMath>
        <m:r>
          <w:rPr>
            <w:rFonts w:ascii="Cambria Math" w:eastAsiaTheme="minorEastAsia" w:hAnsi="Cambria Math"/>
          </w:rPr>
          <m:t>F</m:t>
        </m:r>
      </m:oMath>
      <w:r>
        <w:rPr>
          <w:rFonts w:eastAsiaTheme="minorEastAsia"/>
        </w:rPr>
        <w:t xml:space="preserve"> is singular we need to prove that</w:t>
      </w:r>
      <w:r w:rsidR="00F96FDD"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E</m:t>
        </m:r>
      </m:oMath>
      <w:r>
        <w:rPr>
          <w:rFonts w:eastAsiaTheme="minorEastAsia"/>
        </w:rPr>
        <w:t xml:space="preserve"> </w:t>
      </w:r>
      <w:r>
        <w:t>is singular:</w:t>
      </w:r>
    </w:p>
    <w:p w14:paraId="6D65F1C1" w14:textId="385EEFC6" w:rsidR="00DB6480" w:rsidRPr="00DB6480" w:rsidRDefault="00DB6480" w:rsidP="00394DB6">
      <w:pPr>
        <w:rPr>
          <w:rFonts w:eastAsiaTheme="minorEastAsia"/>
        </w:rPr>
      </w:pPr>
      <w:r>
        <w:rPr>
          <w:rFonts w:eastAsiaTheme="minorEastAsia"/>
        </w:rPr>
        <w:t>We developed the Essential matrix in the previous question:</w:t>
      </w:r>
    </w:p>
    <w:p w14:paraId="6930FA16" w14:textId="2D215C24" w:rsidR="00394DB6" w:rsidRPr="00DB6480" w:rsidRDefault="00394DB6" w:rsidP="00394DB6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E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</m:oMath>
      </m:oMathPara>
    </w:p>
    <w:p w14:paraId="73D8A96A" w14:textId="5D532DAB" w:rsidR="00DB6480" w:rsidRPr="00DB6480" w:rsidRDefault="00DB6480" w:rsidP="00394DB6">
      <w:pPr>
        <w:rPr>
          <w:rFonts w:eastAsiaTheme="minorEastAsia"/>
        </w:rPr>
      </w:pPr>
      <m:oMathPara>
        <m:oMath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det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</m:d>
            </m:e>
          </m:func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det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</m:d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</m:d>
            </m:e>
          </m:func>
          <m:r>
            <w:rPr>
              <w:rFonts w:ascii="Cambria Math" w:hAnsi="Cambria Math"/>
            </w:rPr>
            <m:t>⋅det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</m:oMath>
      </m:oMathPara>
    </w:p>
    <w:p w14:paraId="5B0BEB3C" w14:textId="6AF23B35" w:rsidR="00DB6480" w:rsidRDefault="00DB6480" w:rsidP="00394DB6">
      <w:pPr>
        <w:rPr>
          <w:rFonts w:eastAsiaTheme="minorEastAsia"/>
        </w:rPr>
      </w:pPr>
      <w:r>
        <w:rPr>
          <w:rFonts w:eastAsiaTheme="minorEastAsia"/>
        </w:rPr>
        <w:t xml:space="preserve">The determinant of a Rotation matrix cannot be singular as it just transforms representations. It is not allowed to have a kernel space. In-fact,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  <w:i/>
              </w:rPr>
            </m:ctrlPr>
          </m:dPr>
          <m:e>
            <m:d>
              <m:dPr>
                <m:begChr m:val="|"/>
                <m:endChr m:val="|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func>
                  <m:funcPr>
                    <m:ctrlPr>
                      <w:rPr>
                        <w:rFonts w:ascii="Cambria Math" w:eastAsiaTheme="minorEastAsia" w:hAnsi="Cambria Math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det</m:t>
                    </m:r>
                  </m:fName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e>
                    </m:d>
                  </m:e>
                </m:func>
              </m:e>
            </m:d>
          </m:e>
        </m:d>
        <m:r>
          <w:rPr>
            <w:rFonts w:ascii="Cambria Math" w:eastAsiaTheme="minorEastAsia" w:hAnsi="Cambria Math"/>
          </w:rPr>
          <m:t>=1</m:t>
        </m:r>
      </m:oMath>
      <w:r>
        <w:rPr>
          <w:rFonts w:eastAsiaTheme="minorEastAsia"/>
        </w:rPr>
        <w:t>.</w:t>
      </w:r>
    </w:p>
    <w:p w14:paraId="69D65E35" w14:textId="7C657B64" w:rsidR="00DB6480" w:rsidRDefault="00DB6480" w:rsidP="00394DB6">
      <w:pPr>
        <w:rPr>
          <w:rFonts w:eastAsiaTheme="minorEastAsia"/>
        </w:rPr>
      </w:pPr>
      <w:r>
        <w:rPr>
          <w:rFonts w:eastAsiaTheme="minorEastAsia"/>
        </w:rPr>
        <w:t xml:space="preserve">Hence, we need to prove that </w:t>
      </w:r>
      <m:oMath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det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e>
                  <m:sub>
                    <m:r>
                      <w:rPr>
                        <w:rFonts w:ascii="Cambria Math" w:hAnsi="Cambria Math"/>
                      </w:rPr>
                      <m:t>x</m:t>
                    </m:r>
                  </m:sub>
                </m:sSub>
              </m:e>
            </m:d>
          </m:e>
        </m:func>
        <m:r>
          <w:rPr>
            <w:rFonts w:ascii="Cambria Math" w:eastAsiaTheme="minorEastAsia" w:hAnsi="Cambria Math"/>
          </w:rPr>
          <m:t>=0</m:t>
        </m:r>
      </m:oMath>
    </w:p>
    <w:p w14:paraId="0578D747" w14:textId="1B6FAEA2" w:rsidR="00D476C3" w:rsidRPr="00DB6480" w:rsidRDefault="00DB6480" w:rsidP="00F80A7D">
      <w:pPr>
        <w:rPr>
          <w:rFonts w:eastAsiaTheme="minorEastAsia"/>
        </w:rPr>
      </w:pPr>
      <m:oMathPara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det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</m:d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</m:d>
            </m:e>
          </m:func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det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m>
                        <m:mPr>
                          <m:mcs>
                            <m:mc>
                              <m:mcPr>
                                <m:count m:val="3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mPr>
                        <m:mr>
                          <m:e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e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-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z</m:t>
                                </m:r>
                              </m:sub>
                            </m:sSub>
                          </m:e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y</m:t>
                                </m:r>
                              </m:sub>
                            </m:sSub>
                          </m:e>
                        </m:mr>
                        <m:m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z</m:t>
                                </m:r>
                              </m:sub>
                            </m:sSub>
                          </m:e>
                          <m:e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e>
                          <m:e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sub>
                            </m:sSub>
                          </m:e>
                        </m:mr>
                        <m:mr>
                          <m:e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y</m:t>
                                </m:r>
                              </m:sub>
                            </m:sSub>
                          </m:e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sub>
                            </m:sSub>
                          </m:e>
                          <m:e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e>
                        </m:mr>
                      </m:m>
                    </m:e>
                  </m:d>
                </m:e>
              </m:d>
            </m:e>
          </m:func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>=0</m:t>
          </m:r>
        </m:oMath>
      </m:oMathPara>
    </w:p>
    <w:p w14:paraId="2D4EA392" w14:textId="208B94A9" w:rsidR="00416D1F" w:rsidRPr="00DB6480" w:rsidRDefault="00DB6480" w:rsidP="00DB6480">
      <w:pPr>
        <w:rPr>
          <w:rFonts w:eastAsiaTheme="minorEastAsia"/>
          <w:iCs/>
        </w:rPr>
      </w:pPr>
      <w:r>
        <w:rPr>
          <w:rFonts w:eastAsiaTheme="minorEastAsia"/>
        </w:rPr>
        <w:t>Blackbox.</w:t>
      </w:r>
    </w:p>
    <w:sectPr w:rsidR="00416D1F" w:rsidRPr="00DB6480" w:rsidSect="001625CB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07BA4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312D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8D4DAC"/>
    <w:multiLevelType w:val="hybridMultilevel"/>
    <w:tmpl w:val="E8C43532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E60248"/>
    <w:multiLevelType w:val="hybridMultilevel"/>
    <w:tmpl w:val="5B705276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3F05E9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41730A"/>
    <w:multiLevelType w:val="hybridMultilevel"/>
    <w:tmpl w:val="CF00AED0"/>
    <w:lvl w:ilvl="0" w:tplc="D8CA51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9714A8"/>
    <w:multiLevelType w:val="hybridMultilevel"/>
    <w:tmpl w:val="18FAAC98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964620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3F5FEA"/>
    <w:multiLevelType w:val="hybridMultilevel"/>
    <w:tmpl w:val="124EB982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C3076ED"/>
    <w:multiLevelType w:val="hybridMultilevel"/>
    <w:tmpl w:val="C178D42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77D65D7"/>
    <w:multiLevelType w:val="hybridMultilevel"/>
    <w:tmpl w:val="F0E40D16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10"/>
  </w:num>
  <w:num w:numId="4">
    <w:abstractNumId w:val="6"/>
  </w:num>
  <w:num w:numId="5">
    <w:abstractNumId w:val="3"/>
  </w:num>
  <w:num w:numId="6">
    <w:abstractNumId w:val="7"/>
  </w:num>
  <w:num w:numId="7">
    <w:abstractNumId w:val="9"/>
  </w:num>
  <w:num w:numId="8">
    <w:abstractNumId w:val="4"/>
  </w:num>
  <w:num w:numId="9">
    <w:abstractNumId w:val="2"/>
  </w:num>
  <w:num w:numId="10">
    <w:abstractNumId w:val="8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ytDA2NrcwtDAyMTdV0lEKTi0uzszPAykwqQUAtgsVTiwAAAA="/>
  </w:docVars>
  <w:rsids>
    <w:rsidRoot w:val="00B93F8D"/>
    <w:rsid w:val="00023DB1"/>
    <w:rsid w:val="000277B5"/>
    <w:rsid w:val="000459DE"/>
    <w:rsid w:val="00046F42"/>
    <w:rsid w:val="000575E1"/>
    <w:rsid w:val="000836BE"/>
    <w:rsid w:val="00092CE2"/>
    <w:rsid w:val="000A126E"/>
    <w:rsid w:val="000B012B"/>
    <w:rsid w:val="000D59BB"/>
    <w:rsid w:val="000D76E9"/>
    <w:rsid w:val="000F4320"/>
    <w:rsid w:val="001202F4"/>
    <w:rsid w:val="00126F69"/>
    <w:rsid w:val="00136455"/>
    <w:rsid w:val="00142882"/>
    <w:rsid w:val="00146433"/>
    <w:rsid w:val="001479A4"/>
    <w:rsid w:val="001521CB"/>
    <w:rsid w:val="001625CB"/>
    <w:rsid w:val="00165F25"/>
    <w:rsid w:val="00175E4F"/>
    <w:rsid w:val="001C2EA6"/>
    <w:rsid w:val="001E3A60"/>
    <w:rsid w:val="00214176"/>
    <w:rsid w:val="0023372C"/>
    <w:rsid w:val="00241434"/>
    <w:rsid w:val="0029135E"/>
    <w:rsid w:val="002A4F70"/>
    <w:rsid w:val="002C554E"/>
    <w:rsid w:val="002F2350"/>
    <w:rsid w:val="002F4F78"/>
    <w:rsid w:val="00301F6A"/>
    <w:rsid w:val="003231B6"/>
    <w:rsid w:val="00365F68"/>
    <w:rsid w:val="00383A67"/>
    <w:rsid w:val="003879D4"/>
    <w:rsid w:val="00394DB6"/>
    <w:rsid w:val="003B341C"/>
    <w:rsid w:val="003E6E45"/>
    <w:rsid w:val="00416D1F"/>
    <w:rsid w:val="00423DA8"/>
    <w:rsid w:val="00476A6E"/>
    <w:rsid w:val="00486121"/>
    <w:rsid w:val="0049324D"/>
    <w:rsid w:val="004A1D98"/>
    <w:rsid w:val="004A692A"/>
    <w:rsid w:val="004C5204"/>
    <w:rsid w:val="004E788D"/>
    <w:rsid w:val="004F0387"/>
    <w:rsid w:val="00521E5C"/>
    <w:rsid w:val="0053233F"/>
    <w:rsid w:val="005403BD"/>
    <w:rsid w:val="005674C5"/>
    <w:rsid w:val="005862E2"/>
    <w:rsid w:val="00597E5B"/>
    <w:rsid w:val="005B0BBE"/>
    <w:rsid w:val="005E50F2"/>
    <w:rsid w:val="005F4C94"/>
    <w:rsid w:val="00622BFA"/>
    <w:rsid w:val="0064606E"/>
    <w:rsid w:val="00667DE2"/>
    <w:rsid w:val="006C7FEA"/>
    <w:rsid w:val="006D10E3"/>
    <w:rsid w:val="006D7228"/>
    <w:rsid w:val="006E0E51"/>
    <w:rsid w:val="006F2627"/>
    <w:rsid w:val="00726CED"/>
    <w:rsid w:val="00733B0E"/>
    <w:rsid w:val="00742348"/>
    <w:rsid w:val="0074270C"/>
    <w:rsid w:val="007526E6"/>
    <w:rsid w:val="00770EAE"/>
    <w:rsid w:val="00771C29"/>
    <w:rsid w:val="00781BDF"/>
    <w:rsid w:val="00783252"/>
    <w:rsid w:val="007873E4"/>
    <w:rsid w:val="00792B00"/>
    <w:rsid w:val="007A1332"/>
    <w:rsid w:val="00800B14"/>
    <w:rsid w:val="00801EBD"/>
    <w:rsid w:val="008343CB"/>
    <w:rsid w:val="00840E5E"/>
    <w:rsid w:val="00843826"/>
    <w:rsid w:val="0084551A"/>
    <w:rsid w:val="0085361E"/>
    <w:rsid w:val="008641E9"/>
    <w:rsid w:val="008735FB"/>
    <w:rsid w:val="0089046D"/>
    <w:rsid w:val="00896A38"/>
    <w:rsid w:val="008A6CC1"/>
    <w:rsid w:val="008A71BC"/>
    <w:rsid w:val="008D3C34"/>
    <w:rsid w:val="008D6BFC"/>
    <w:rsid w:val="00947C4B"/>
    <w:rsid w:val="0095254B"/>
    <w:rsid w:val="00985496"/>
    <w:rsid w:val="009A0610"/>
    <w:rsid w:val="009A6C3C"/>
    <w:rsid w:val="009D7019"/>
    <w:rsid w:val="009E4300"/>
    <w:rsid w:val="009E4BB7"/>
    <w:rsid w:val="00A15E69"/>
    <w:rsid w:val="00A54D7D"/>
    <w:rsid w:val="00A7224C"/>
    <w:rsid w:val="00AA5311"/>
    <w:rsid w:val="00AB06DA"/>
    <w:rsid w:val="00AC64F9"/>
    <w:rsid w:val="00AD3ED6"/>
    <w:rsid w:val="00AD56A6"/>
    <w:rsid w:val="00AE78B3"/>
    <w:rsid w:val="00B12917"/>
    <w:rsid w:val="00B55B78"/>
    <w:rsid w:val="00B66663"/>
    <w:rsid w:val="00B93F8D"/>
    <w:rsid w:val="00BB0B47"/>
    <w:rsid w:val="00BB5692"/>
    <w:rsid w:val="00BC3EDC"/>
    <w:rsid w:val="00C05A24"/>
    <w:rsid w:val="00C10933"/>
    <w:rsid w:val="00C22356"/>
    <w:rsid w:val="00C55CDC"/>
    <w:rsid w:val="00C6296B"/>
    <w:rsid w:val="00C7422F"/>
    <w:rsid w:val="00CB2C58"/>
    <w:rsid w:val="00CB34AF"/>
    <w:rsid w:val="00CD29AD"/>
    <w:rsid w:val="00CE0FFF"/>
    <w:rsid w:val="00CE5E2B"/>
    <w:rsid w:val="00D04F36"/>
    <w:rsid w:val="00D23524"/>
    <w:rsid w:val="00D314A2"/>
    <w:rsid w:val="00D476C3"/>
    <w:rsid w:val="00D623AC"/>
    <w:rsid w:val="00D638EB"/>
    <w:rsid w:val="00D7408B"/>
    <w:rsid w:val="00DB46B3"/>
    <w:rsid w:val="00DB6480"/>
    <w:rsid w:val="00DE67FE"/>
    <w:rsid w:val="00DE69DE"/>
    <w:rsid w:val="00E0603D"/>
    <w:rsid w:val="00E074FA"/>
    <w:rsid w:val="00E16992"/>
    <w:rsid w:val="00E330CA"/>
    <w:rsid w:val="00E63C9C"/>
    <w:rsid w:val="00E75BE8"/>
    <w:rsid w:val="00E8530D"/>
    <w:rsid w:val="00E907FA"/>
    <w:rsid w:val="00EF42E7"/>
    <w:rsid w:val="00F23478"/>
    <w:rsid w:val="00F247F4"/>
    <w:rsid w:val="00F26991"/>
    <w:rsid w:val="00F549A7"/>
    <w:rsid w:val="00F80A7D"/>
    <w:rsid w:val="00F96FDD"/>
    <w:rsid w:val="00FA7387"/>
    <w:rsid w:val="00FC2E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B1D2A6"/>
  <w15:chartTrackingRefBased/>
  <w15:docId w15:val="{1C24F16A-3DCC-4545-A538-B033CD814B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0A7D"/>
  </w:style>
  <w:style w:type="paragraph" w:styleId="Heading1">
    <w:name w:val="heading 1"/>
    <w:basedOn w:val="Normal"/>
    <w:next w:val="Normal"/>
    <w:link w:val="Heading1Char"/>
    <w:uiPriority w:val="9"/>
    <w:qFormat/>
    <w:rsid w:val="00DE67F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E67F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E67F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uiPriority w:val="11"/>
    <w:qFormat/>
    <w:rsid w:val="00DE67F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E67FE"/>
    <w:rPr>
      <w:rFonts w:eastAsiaTheme="minorEastAsia"/>
      <w:color w:val="5A5A5A" w:themeColor="text1" w:themeTint="A5"/>
      <w:spacing w:val="15"/>
    </w:rPr>
  </w:style>
  <w:style w:type="paragraph" w:styleId="Title">
    <w:name w:val="Title"/>
    <w:basedOn w:val="Normal"/>
    <w:next w:val="Normal"/>
    <w:link w:val="TitleChar"/>
    <w:uiPriority w:val="10"/>
    <w:qFormat/>
    <w:rsid w:val="00DE67F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E67F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DE67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E67F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E67F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E67F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E67FE"/>
    <w:rPr>
      <w:color w:val="808080"/>
    </w:rPr>
  </w:style>
  <w:style w:type="paragraph" w:styleId="ListParagraph">
    <w:name w:val="List Paragraph"/>
    <w:basedOn w:val="Normal"/>
    <w:uiPriority w:val="34"/>
    <w:qFormat/>
    <w:rsid w:val="005862E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sv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7011C4-8E60-407C-913E-D0C7DAC557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5</TotalTime>
  <Pages>8</Pages>
  <Words>1350</Words>
  <Characters>7698</Characters>
  <Application>Microsoft Office Word</Application>
  <DocSecurity>0</DocSecurity>
  <Lines>64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r Hazan</dc:creator>
  <cp:keywords/>
  <dc:description/>
  <cp:lastModifiedBy>Alon Spinner</cp:lastModifiedBy>
  <cp:revision>49</cp:revision>
  <cp:lastPrinted>2021-11-24T17:03:00Z</cp:lastPrinted>
  <dcterms:created xsi:type="dcterms:W3CDTF">2021-11-29T10:26:00Z</dcterms:created>
  <dcterms:modified xsi:type="dcterms:W3CDTF">2021-12-05T14:10:00Z</dcterms:modified>
</cp:coreProperties>
</file>